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D51C3" w14:textId="43F87F74" w:rsidR="00D839C0" w:rsidRDefault="00AC7136" w:rsidP="00AC7136">
      <w:pPr>
        <w:jc w:val="center"/>
      </w:pPr>
      <w:r>
        <w:rPr>
          <w:noProof/>
        </w:rPr>
        <w:drawing>
          <wp:inline distT="0" distB="0" distL="0" distR="0" wp14:anchorId="2F3E4B46" wp14:editId="4A1D2F84">
            <wp:extent cx="8130540" cy="5711190"/>
            <wp:effectExtent l="0" t="0" r="3810" b="381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5"/>
                    <a:stretch>
                      <a:fillRect/>
                    </a:stretch>
                  </pic:blipFill>
                  <pic:spPr>
                    <a:xfrm>
                      <a:off x="0" y="0"/>
                      <a:ext cx="8130540" cy="5711190"/>
                    </a:xfrm>
                    <a:prstGeom prst="rect">
                      <a:avLst/>
                    </a:prstGeom>
                  </pic:spPr>
                </pic:pic>
              </a:graphicData>
            </a:graphic>
          </wp:inline>
        </w:drawing>
      </w:r>
    </w:p>
    <w:p w14:paraId="100F166D" w14:textId="60268F18" w:rsidR="00AC7136" w:rsidRDefault="00AC7136" w:rsidP="00AC7136">
      <w:pPr>
        <w:pStyle w:val="HTMLPreformatted"/>
        <w:jc w:val="center"/>
        <w:rPr>
          <w:color w:val="000000"/>
        </w:rPr>
      </w:pPr>
      <w:r>
        <w:rPr>
          <w:noProof/>
        </w:rPr>
        <w:lastRenderedPageBreak/>
        <w:drawing>
          <wp:inline distT="0" distB="0" distL="0" distR="0" wp14:anchorId="424C699B" wp14:editId="17E45D61">
            <wp:extent cx="7701470" cy="433197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6"/>
                    <a:stretch>
                      <a:fillRect/>
                    </a:stretch>
                  </pic:blipFill>
                  <pic:spPr>
                    <a:xfrm>
                      <a:off x="0" y="0"/>
                      <a:ext cx="7705898" cy="4334461"/>
                    </a:xfrm>
                    <a:prstGeom prst="rect">
                      <a:avLst/>
                    </a:prstGeom>
                  </pic:spPr>
                </pic:pic>
              </a:graphicData>
            </a:graphic>
          </wp:inline>
        </w:drawing>
      </w:r>
    </w:p>
    <w:p w14:paraId="6D97EF1B" w14:textId="78BCD052" w:rsidR="00AC7136" w:rsidRDefault="00AC7136" w:rsidP="003E4947">
      <w:pPr>
        <w:pStyle w:val="HTMLPreformatted"/>
        <w:rPr>
          <w:color w:val="000000"/>
        </w:rPr>
      </w:pPr>
    </w:p>
    <w:p w14:paraId="7E90E12E" w14:textId="171BAA9C" w:rsidR="00AC7136" w:rsidRDefault="00AC7136" w:rsidP="003E4947">
      <w:pPr>
        <w:pStyle w:val="HTMLPreformatted"/>
        <w:rPr>
          <w:color w:val="000000"/>
        </w:rPr>
      </w:pPr>
    </w:p>
    <w:p w14:paraId="1B6CD0C1" w14:textId="77777777" w:rsidR="00AC7136" w:rsidRDefault="00AC7136" w:rsidP="003E4947">
      <w:pPr>
        <w:pStyle w:val="HTMLPreformatted"/>
        <w:rPr>
          <w:color w:val="000000"/>
        </w:rPr>
      </w:pPr>
    </w:p>
    <w:p w14:paraId="7246418D" w14:textId="77777777" w:rsidR="00AC7136" w:rsidRDefault="00AC7136" w:rsidP="003E4947">
      <w:pPr>
        <w:pStyle w:val="HTMLPreformatted"/>
        <w:rPr>
          <w:color w:val="000000"/>
        </w:rPr>
      </w:pPr>
    </w:p>
    <w:p w14:paraId="1C757A05" w14:textId="77777777" w:rsidR="00AC7136" w:rsidRDefault="00AC7136" w:rsidP="003E4947">
      <w:pPr>
        <w:pStyle w:val="HTMLPreformatted"/>
        <w:rPr>
          <w:color w:val="000000"/>
        </w:rPr>
      </w:pPr>
    </w:p>
    <w:p w14:paraId="0B5DD1C1" w14:textId="77777777" w:rsidR="00AC7136" w:rsidRDefault="00AC7136" w:rsidP="003E4947">
      <w:pPr>
        <w:pStyle w:val="HTMLPreformatted"/>
        <w:rPr>
          <w:color w:val="000000"/>
        </w:rPr>
      </w:pPr>
    </w:p>
    <w:p w14:paraId="43BE8674" w14:textId="77777777" w:rsidR="00AC7136" w:rsidRDefault="00AC7136" w:rsidP="003E4947">
      <w:pPr>
        <w:pStyle w:val="HTMLPreformatted"/>
        <w:rPr>
          <w:color w:val="000000"/>
        </w:rPr>
      </w:pPr>
    </w:p>
    <w:p w14:paraId="44A8FD0A" w14:textId="77777777" w:rsidR="00AC7136" w:rsidRDefault="00AC7136" w:rsidP="003E4947">
      <w:pPr>
        <w:pStyle w:val="HTMLPreformatted"/>
        <w:rPr>
          <w:color w:val="000000"/>
        </w:rPr>
      </w:pPr>
    </w:p>
    <w:p w14:paraId="7CCF86F9" w14:textId="77777777" w:rsidR="00AC7136" w:rsidRDefault="00AC7136" w:rsidP="003E4947">
      <w:pPr>
        <w:pStyle w:val="HTMLPreformatted"/>
        <w:rPr>
          <w:color w:val="000000"/>
        </w:rPr>
      </w:pPr>
    </w:p>
    <w:p w14:paraId="236AA84C" w14:textId="702207FD" w:rsidR="00AC7136" w:rsidRDefault="00AC7136" w:rsidP="00AC7136">
      <w:pPr>
        <w:pStyle w:val="HTMLPreformatted"/>
        <w:jc w:val="center"/>
        <w:rPr>
          <w:color w:val="000000"/>
        </w:rPr>
      </w:pPr>
      <w:r>
        <w:rPr>
          <w:noProof/>
        </w:rPr>
        <w:lastRenderedPageBreak/>
        <w:drawing>
          <wp:inline distT="0" distB="0" distL="0" distR="0" wp14:anchorId="64996AEC" wp14:editId="38584B41">
            <wp:extent cx="7783830" cy="4800600"/>
            <wp:effectExtent l="0" t="0" r="762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7"/>
                    <a:stretch>
                      <a:fillRect/>
                    </a:stretch>
                  </pic:blipFill>
                  <pic:spPr>
                    <a:xfrm>
                      <a:off x="0" y="0"/>
                      <a:ext cx="7783830" cy="4800600"/>
                    </a:xfrm>
                    <a:prstGeom prst="rect">
                      <a:avLst/>
                    </a:prstGeom>
                  </pic:spPr>
                </pic:pic>
              </a:graphicData>
            </a:graphic>
          </wp:inline>
        </w:drawing>
      </w:r>
    </w:p>
    <w:p w14:paraId="6FA38B40" w14:textId="77777777" w:rsidR="00AC7136" w:rsidRDefault="00AC7136" w:rsidP="003E4947">
      <w:pPr>
        <w:pStyle w:val="HTMLPreformatted"/>
        <w:rPr>
          <w:color w:val="000000"/>
        </w:rPr>
      </w:pPr>
    </w:p>
    <w:p w14:paraId="414DFBA2" w14:textId="77777777" w:rsidR="00AC7136" w:rsidRDefault="00AC7136" w:rsidP="003E4947">
      <w:pPr>
        <w:pStyle w:val="HTMLPreformatted"/>
        <w:rPr>
          <w:color w:val="000000"/>
        </w:rPr>
      </w:pPr>
    </w:p>
    <w:p w14:paraId="1501AC9A" w14:textId="77777777" w:rsidR="00AC7136" w:rsidRDefault="00AC7136" w:rsidP="003E4947">
      <w:pPr>
        <w:pStyle w:val="HTMLPreformatted"/>
        <w:rPr>
          <w:color w:val="000000"/>
        </w:rPr>
      </w:pPr>
    </w:p>
    <w:p w14:paraId="54799D56" w14:textId="77777777" w:rsidR="00AC7136" w:rsidRDefault="00AC7136" w:rsidP="003E4947">
      <w:pPr>
        <w:pStyle w:val="HTMLPreformatted"/>
        <w:rPr>
          <w:color w:val="000000"/>
        </w:rPr>
      </w:pPr>
    </w:p>
    <w:p w14:paraId="07BCC432" w14:textId="77777777" w:rsidR="00AC7136" w:rsidRDefault="00AC7136" w:rsidP="003E4947">
      <w:pPr>
        <w:pStyle w:val="HTMLPreformatted"/>
        <w:rPr>
          <w:color w:val="000000"/>
        </w:rPr>
      </w:pPr>
    </w:p>
    <w:p w14:paraId="1F79B5EC" w14:textId="74B5489C" w:rsidR="00AC7136" w:rsidRDefault="00AC7136" w:rsidP="003E4947">
      <w:pPr>
        <w:pStyle w:val="HTMLPreformatted"/>
        <w:rPr>
          <w:color w:val="000000"/>
        </w:rPr>
      </w:pPr>
    </w:p>
    <w:p w14:paraId="69AF7791" w14:textId="0D04EF77" w:rsidR="00AC7136" w:rsidRDefault="00AC7136" w:rsidP="00AC7136">
      <w:pPr>
        <w:pStyle w:val="HTMLPreformatted"/>
        <w:jc w:val="center"/>
        <w:rPr>
          <w:color w:val="000000"/>
        </w:rPr>
      </w:pPr>
      <w:r>
        <w:rPr>
          <w:noProof/>
        </w:rPr>
        <w:lastRenderedPageBreak/>
        <w:drawing>
          <wp:inline distT="0" distB="0" distL="0" distR="0" wp14:anchorId="116355CA" wp14:editId="2A7FA472">
            <wp:extent cx="8060464" cy="453390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8"/>
                    <a:stretch>
                      <a:fillRect/>
                    </a:stretch>
                  </pic:blipFill>
                  <pic:spPr>
                    <a:xfrm>
                      <a:off x="0" y="0"/>
                      <a:ext cx="8065215" cy="4536573"/>
                    </a:xfrm>
                    <a:prstGeom prst="rect">
                      <a:avLst/>
                    </a:prstGeom>
                  </pic:spPr>
                </pic:pic>
              </a:graphicData>
            </a:graphic>
          </wp:inline>
        </w:drawing>
      </w:r>
    </w:p>
    <w:p w14:paraId="3B04AA7F" w14:textId="77777777" w:rsidR="00AC7136" w:rsidRDefault="00AC7136" w:rsidP="003E4947">
      <w:pPr>
        <w:pStyle w:val="HTMLPreformatted"/>
        <w:rPr>
          <w:color w:val="000000"/>
        </w:rPr>
      </w:pPr>
    </w:p>
    <w:p w14:paraId="4D86D471" w14:textId="7DD477B6" w:rsidR="00AC7136" w:rsidRDefault="00AC7136" w:rsidP="003E4947">
      <w:pPr>
        <w:pStyle w:val="HTMLPreformatted"/>
        <w:rPr>
          <w:color w:val="000000"/>
        </w:rPr>
      </w:pPr>
    </w:p>
    <w:p w14:paraId="5B017A33" w14:textId="62B9E4BF" w:rsidR="00AC7136" w:rsidRDefault="00AC7136" w:rsidP="003E4947">
      <w:pPr>
        <w:pStyle w:val="HTMLPreformatted"/>
        <w:rPr>
          <w:color w:val="000000"/>
        </w:rPr>
      </w:pPr>
    </w:p>
    <w:p w14:paraId="108954A6" w14:textId="7F810EEF" w:rsidR="00AC7136" w:rsidRDefault="00AC7136" w:rsidP="003E4947">
      <w:pPr>
        <w:pStyle w:val="HTMLPreformatted"/>
        <w:rPr>
          <w:color w:val="000000"/>
        </w:rPr>
      </w:pPr>
    </w:p>
    <w:p w14:paraId="1526F497" w14:textId="128211CF" w:rsidR="00AC7136" w:rsidRDefault="00AC7136" w:rsidP="003E4947">
      <w:pPr>
        <w:pStyle w:val="HTMLPreformatted"/>
        <w:rPr>
          <w:color w:val="000000"/>
        </w:rPr>
      </w:pPr>
    </w:p>
    <w:p w14:paraId="22F1FA95" w14:textId="3826EB70" w:rsidR="00AC7136" w:rsidRDefault="00AC7136" w:rsidP="003E4947">
      <w:pPr>
        <w:pStyle w:val="HTMLPreformatted"/>
        <w:rPr>
          <w:color w:val="000000"/>
        </w:rPr>
      </w:pPr>
    </w:p>
    <w:p w14:paraId="48230233" w14:textId="0218488E" w:rsidR="00AC7136" w:rsidRDefault="00AC7136" w:rsidP="003E4947">
      <w:pPr>
        <w:pStyle w:val="HTMLPreformatted"/>
        <w:rPr>
          <w:color w:val="000000"/>
        </w:rPr>
      </w:pPr>
    </w:p>
    <w:p w14:paraId="78A423E2" w14:textId="4C018D10" w:rsidR="00AC7136" w:rsidRDefault="00AC7136" w:rsidP="003E4947">
      <w:pPr>
        <w:pStyle w:val="HTMLPreformatted"/>
        <w:rPr>
          <w:color w:val="000000"/>
        </w:rPr>
      </w:pPr>
    </w:p>
    <w:p w14:paraId="728D883C" w14:textId="3212E034" w:rsidR="00AC7136" w:rsidRDefault="00AC7136" w:rsidP="00AC7136">
      <w:pPr>
        <w:pStyle w:val="HTMLPreformatted"/>
        <w:jc w:val="center"/>
        <w:rPr>
          <w:color w:val="000000"/>
        </w:rPr>
      </w:pPr>
      <w:r>
        <w:rPr>
          <w:noProof/>
        </w:rPr>
        <w:lastRenderedPageBreak/>
        <w:drawing>
          <wp:inline distT="0" distB="0" distL="0" distR="0" wp14:anchorId="192FF094" wp14:editId="1645750E">
            <wp:extent cx="8365274" cy="470535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9"/>
                    <a:stretch>
                      <a:fillRect/>
                    </a:stretch>
                  </pic:blipFill>
                  <pic:spPr>
                    <a:xfrm>
                      <a:off x="0" y="0"/>
                      <a:ext cx="8372825" cy="4709598"/>
                    </a:xfrm>
                    <a:prstGeom prst="rect">
                      <a:avLst/>
                    </a:prstGeom>
                  </pic:spPr>
                </pic:pic>
              </a:graphicData>
            </a:graphic>
          </wp:inline>
        </w:drawing>
      </w:r>
    </w:p>
    <w:p w14:paraId="19CA9C68" w14:textId="0CDEF8C8" w:rsidR="00AC7136" w:rsidRDefault="00AC7136" w:rsidP="003E4947">
      <w:pPr>
        <w:pStyle w:val="HTMLPreformatted"/>
        <w:rPr>
          <w:color w:val="000000"/>
        </w:rPr>
      </w:pPr>
    </w:p>
    <w:p w14:paraId="60FAD092" w14:textId="1120488F" w:rsidR="00AC7136" w:rsidRDefault="00AC7136" w:rsidP="003E4947">
      <w:pPr>
        <w:pStyle w:val="HTMLPreformatted"/>
        <w:rPr>
          <w:color w:val="000000"/>
        </w:rPr>
      </w:pPr>
    </w:p>
    <w:p w14:paraId="1E8C4F6C" w14:textId="07CFA1ED" w:rsidR="00AC7136" w:rsidRDefault="00AC7136" w:rsidP="003E4947">
      <w:pPr>
        <w:pStyle w:val="HTMLPreformatted"/>
        <w:rPr>
          <w:color w:val="000000"/>
        </w:rPr>
      </w:pPr>
    </w:p>
    <w:p w14:paraId="4383C3B6" w14:textId="30F7E2F4" w:rsidR="00AC7136" w:rsidRDefault="00AC7136" w:rsidP="003E4947">
      <w:pPr>
        <w:pStyle w:val="HTMLPreformatted"/>
        <w:rPr>
          <w:color w:val="000000"/>
        </w:rPr>
      </w:pPr>
    </w:p>
    <w:p w14:paraId="30CA6935" w14:textId="6032E36E" w:rsidR="00AC7136" w:rsidRDefault="00AC7136" w:rsidP="003E4947">
      <w:pPr>
        <w:pStyle w:val="HTMLPreformatted"/>
        <w:rPr>
          <w:color w:val="000000"/>
        </w:rPr>
      </w:pPr>
    </w:p>
    <w:p w14:paraId="1B4BD040" w14:textId="4680E032" w:rsidR="00AC7136" w:rsidRDefault="00AC7136" w:rsidP="003E4947">
      <w:pPr>
        <w:pStyle w:val="HTMLPreformatted"/>
        <w:rPr>
          <w:color w:val="000000"/>
        </w:rPr>
      </w:pPr>
    </w:p>
    <w:p w14:paraId="5925B9CD" w14:textId="1755CCEF" w:rsidR="00AC7136" w:rsidRDefault="00AC7136" w:rsidP="003E4947">
      <w:pPr>
        <w:pStyle w:val="HTMLPreformatted"/>
        <w:rPr>
          <w:color w:val="000000"/>
        </w:rPr>
      </w:pPr>
    </w:p>
    <w:p w14:paraId="51A3B009" w14:textId="6DCFA2D1" w:rsidR="00AC7136" w:rsidRDefault="00AC7136" w:rsidP="00AC7136">
      <w:pPr>
        <w:pStyle w:val="HTMLPreformatted"/>
        <w:jc w:val="center"/>
        <w:rPr>
          <w:color w:val="000000"/>
        </w:rPr>
      </w:pPr>
      <w:r>
        <w:rPr>
          <w:noProof/>
        </w:rPr>
        <w:lastRenderedPageBreak/>
        <w:drawing>
          <wp:inline distT="0" distB="0" distL="0" distR="0" wp14:anchorId="51A62D67" wp14:editId="771459B8">
            <wp:extent cx="8317230" cy="5467350"/>
            <wp:effectExtent l="0" t="0" r="762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0"/>
                    <a:stretch>
                      <a:fillRect/>
                    </a:stretch>
                  </pic:blipFill>
                  <pic:spPr>
                    <a:xfrm>
                      <a:off x="0" y="0"/>
                      <a:ext cx="8320604" cy="5469568"/>
                    </a:xfrm>
                    <a:prstGeom prst="rect">
                      <a:avLst/>
                    </a:prstGeom>
                  </pic:spPr>
                </pic:pic>
              </a:graphicData>
            </a:graphic>
          </wp:inline>
        </w:drawing>
      </w:r>
    </w:p>
    <w:p w14:paraId="642A33D7" w14:textId="77777777" w:rsidR="00AC7136" w:rsidRDefault="00AC7136" w:rsidP="003E4947">
      <w:pPr>
        <w:pStyle w:val="HTMLPreformatted"/>
        <w:rPr>
          <w:color w:val="000000"/>
        </w:rPr>
      </w:pPr>
    </w:p>
    <w:p w14:paraId="076050C0" w14:textId="53B8B676" w:rsidR="00AC7136" w:rsidRDefault="00AC7136" w:rsidP="00AC7136">
      <w:pPr>
        <w:pStyle w:val="HTMLPreformatted"/>
        <w:jc w:val="center"/>
        <w:rPr>
          <w:color w:val="000000"/>
        </w:rPr>
      </w:pPr>
      <w:r>
        <w:rPr>
          <w:noProof/>
        </w:rPr>
        <w:lastRenderedPageBreak/>
        <w:drawing>
          <wp:inline distT="0" distB="0" distL="0" distR="0" wp14:anchorId="703CB803" wp14:editId="3A4E5DEF">
            <wp:extent cx="8832215" cy="5257800"/>
            <wp:effectExtent l="0" t="0" r="6985"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1"/>
                    <a:stretch>
                      <a:fillRect/>
                    </a:stretch>
                  </pic:blipFill>
                  <pic:spPr>
                    <a:xfrm>
                      <a:off x="0" y="0"/>
                      <a:ext cx="8835689" cy="5259868"/>
                    </a:xfrm>
                    <a:prstGeom prst="rect">
                      <a:avLst/>
                    </a:prstGeom>
                  </pic:spPr>
                </pic:pic>
              </a:graphicData>
            </a:graphic>
          </wp:inline>
        </w:drawing>
      </w:r>
    </w:p>
    <w:p w14:paraId="36FC258B" w14:textId="77777777" w:rsidR="00AC7136" w:rsidRDefault="00AC7136" w:rsidP="003E4947">
      <w:pPr>
        <w:pStyle w:val="HTMLPreformatted"/>
        <w:rPr>
          <w:color w:val="000000"/>
        </w:rPr>
      </w:pPr>
    </w:p>
    <w:p w14:paraId="65628D2E" w14:textId="77777777" w:rsidR="00AC7136" w:rsidRDefault="00AC7136" w:rsidP="003E4947">
      <w:pPr>
        <w:pStyle w:val="HTMLPreformatted"/>
        <w:rPr>
          <w:color w:val="000000"/>
        </w:rPr>
      </w:pPr>
    </w:p>
    <w:p w14:paraId="6F66201C" w14:textId="77777777" w:rsidR="00AC7136" w:rsidRDefault="00AC7136" w:rsidP="003E4947">
      <w:pPr>
        <w:pStyle w:val="HTMLPreformatted"/>
        <w:rPr>
          <w:color w:val="000000"/>
        </w:rPr>
      </w:pPr>
    </w:p>
    <w:p w14:paraId="394DCD5E" w14:textId="77777777" w:rsidR="00AC7136" w:rsidRDefault="00AC7136" w:rsidP="003E4947">
      <w:pPr>
        <w:pStyle w:val="HTMLPreformatted"/>
        <w:rPr>
          <w:color w:val="000000"/>
        </w:rPr>
      </w:pPr>
    </w:p>
    <w:p w14:paraId="51890A40" w14:textId="1275670C" w:rsidR="00AC7136" w:rsidRDefault="00AC7136" w:rsidP="00AC7136">
      <w:pPr>
        <w:pStyle w:val="HTMLPreformatted"/>
        <w:jc w:val="center"/>
        <w:rPr>
          <w:color w:val="000000"/>
        </w:rPr>
      </w:pPr>
      <w:r>
        <w:rPr>
          <w:noProof/>
        </w:rPr>
        <w:drawing>
          <wp:inline distT="0" distB="0" distL="0" distR="0" wp14:anchorId="3CFEE19F" wp14:editId="62C40A21">
            <wp:extent cx="7882890" cy="4674870"/>
            <wp:effectExtent l="0" t="0" r="381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2"/>
                    <a:stretch>
                      <a:fillRect/>
                    </a:stretch>
                  </pic:blipFill>
                  <pic:spPr>
                    <a:xfrm>
                      <a:off x="0" y="0"/>
                      <a:ext cx="7884500" cy="4675825"/>
                    </a:xfrm>
                    <a:prstGeom prst="rect">
                      <a:avLst/>
                    </a:prstGeom>
                  </pic:spPr>
                </pic:pic>
              </a:graphicData>
            </a:graphic>
          </wp:inline>
        </w:drawing>
      </w:r>
    </w:p>
    <w:p w14:paraId="6E9923C8" w14:textId="77777777" w:rsidR="00AC7136" w:rsidRDefault="00AC7136" w:rsidP="003E4947">
      <w:pPr>
        <w:pStyle w:val="HTMLPreformatted"/>
        <w:rPr>
          <w:color w:val="000000"/>
        </w:rPr>
      </w:pPr>
    </w:p>
    <w:p w14:paraId="5C851E7A" w14:textId="77777777" w:rsidR="00AC7136" w:rsidRDefault="00AC7136" w:rsidP="003E4947">
      <w:pPr>
        <w:pStyle w:val="HTMLPreformatted"/>
        <w:rPr>
          <w:color w:val="000000"/>
        </w:rPr>
      </w:pPr>
    </w:p>
    <w:p w14:paraId="65F891F2" w14:textId="77777777" w:rsidR="00AC7136" w:rsidRDefault="00AC7136" w:rsidP="003E4947">
      <w:pPr>
        <w:pStyle w:val="HTMLPreformatted"/>
        <w:rPr>
          <w:color w:val="000000"/>
        </w:rPr>
      </w:pPr>
    </w:p>
    <w:p w14:paraId="0DDE623B" w14:textId="77777777" w:rsidR="00AC7136" w:rsidRDefault="00AC7136" w:rsidP="003E4947">
      <w:pPr>
        <w:pStyle w:val="HTMLPreformatted"/>
        <w:rPr>
          <w:color w:val="000000"/>
        </w:rPr>
      </w:pPr>
    </w:p>
    <w:p w14:paraId="539F19E3" w14:textId="77777777" w:rsidR="00AC7136" w:rsidRDefault="00AC7136" w:rsidP="003E4947">
      <w:pPr>
        <w:pStyle w:val="HTMLPreformatted"/>
        <w:rPr>
          <w:color w:val="000000"/>
        </w:rPr>
      </w:pPr>
    </w:p>
    <w:p w14:paraId="3416CD26" w14:textId="77777777" w:rsidR="00AC7136" w:rsidRDefault="00AC7136" w:rsidP="003E4947">
      <w:pPr>
        <w:pStyle w:val="HTMLPreformatted"/>
        <w:rPr>
          <w:color w:val="000000"/>
        </w:rPr>
      </w:pPr>
    </w:p>
    <w:p w14:paraId="0D3C8734" w14:textId="459426A9" w:rsidR="00AC7136" w:rsidRDefault="00AC7136" w:rsidP="00AC7136">
      <w:pPr>
        <w:pStyle w:val="HTMLPreformatted"/>
        <w:jc w:val="center"/>
        <w:rPr>
          <w:color w:val="000000"/>
        </w:rPr>
      </w:pPr>
      <w:r>
        <w:rPr>
          <w:noProof/>
        </w:rPr>
        <w:lastRenderedPageBreak/>
        <w:drawing>
          <wp:inline distT="0" distB="0" distL="0" distR="0" wp14:anchorId="5F9BF10B" wp14:editId="2CA824AF">
            <wp:extent cx="7474558" cy="478155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3"/>
                    <a:stretch>
                      <a:fillRect/>
                    </a:stretch>
                  </pic:blipFill>
                  <pic:spPr>
                    <a:xfrm>
                      <a:off x="0" y="0"/>
                      <a:ext cx="7485348" cy="4788452"/>
                    </a:xfrm>
                    <a:prstGeom prst="rect">
                      <a:avLst/>
                    </a:prstGeom>
                  </pic:spPr>
                </pic:pic>
              </a:graphicData>
            </a:graphic>
          </wp:inline>
        </w:drawing>
      </w:r>
    </w:p>
    <w:p w14:paraId="4AEA3BE1" w14:textId="77777777" w:rsidR="00AC7136" w:rsidRDefault="00AC7136" w:rsidP="003E4947">
      <w:pPr>
        <w:pStyle w:val="HTMLPreformatted"/>
        <w:rPr>
          <w:color w:val="000000"/>
        </w:rPr>
      </w:pPr>
    </w:p>
    <w:p w14:paraId="288F6500" w14:textId="77777777" w:rsidR="00AC7136" w:rsidRDefault="00AC7136" w:rsidP="003E4947">
      <w:pPr>
        <w:pStyle w:val="HTMLPreformatted"/>
        <w:rPr>
          <w:color w:val="000000"/>
        </w:rPr>
      </w:pPr>
    </w:p>
    <w:p w14:paraId="65F365C5" w14:textId="77777777" w:rsidR="00AC7136" w:rsidRDefault="00AC7136" w:rsidP="003E4947">
      <w:pPr>
        <w:pStyle w:val="HTMLPreformatted"/>
        <w:rPr>
          <w:color w:val="000000"/>
        </w:rPr>
      </w:pPr>
    </w:p>
    <w:p w14:paraId="32696846" w14:textId="77777777" w:rsidR="00AC7136" w:rsidRDefault="00AC7136" w:rsidP="003E4947">
      <w:pPr>
        <w:pStyle w:val="HTMLPreformatted"/>
        <w:rPr>
          <w:color w:val="000000"/>
        </w:rPr>
      </w:pPr>
    </w:p>
    <w:p w14:paraId="63FE7A2A" w14:textId="77777777" w:rsidR="00AC7136" w:rsidRDefault="00AC7136" w:rsidP="003E4947">
      <w:pPr>
        <w:pStyle w:val="HTMLPreformatted"/>
        <w:rPr>
          <w:color w:val="000000"/>
        </w:rPr>
      </w:pPr>
    </w:p>
    <w:p w14:paraId="34904728" w14:textId="77777777" w:rsidR="00AC7136" w:rsidRDefault="00AC7136" w:rsidP="003E4947">
      <w:pPr>
        <w:pStyle w:val="HTMLPreformatted"/>
        <w:rPr>
          <w:color w:val="000000"/>
        </w:rPr>
      </w:pPr>
    </w:p>
    <w:p w14:paraId="7D57C078" w14:textId="1B5AB2AA" w:rsidR="00AC7136" w:rsidRDefault="00AC7136" w:rsidP="00AC7136">
      <w:pPr>
        <w:pStyle w:val="HTMLPreformatted"/>
        <w:jc w:val="center"/>
        <w:rPr>
          <w:color w:val="000000"/>
        </w:rPr>
      </w:pPr>
      <w:r>
        <w:rPr>
          <w:noProof/>
        </w:rPr>
        <w:lastRenderedPageBreak/>
        <w:drawing>
          <wp:inline distT="0" distB="0" distL="0" distR="0" wp14:anchorId="0184EF97" wp14:editId="11B6F1BE">
            <wp:extent cx="7877175" cy="491490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4"/>
                    <a:stretch>
                      <a:fillRect/>
                    </a:stretch>
                  </pic:blipFill>
                  <pic:spPr>
                    <a:xfrm>
                      <a:off x="0" y="0"/>
                      <a:ext cx="7879181" cy="4916152"/>
                    </a:xfrm>
                    <a:prstGeom prst="rect">
                      <a:avLst/>
                    </a:prstGeom>
                  </pic:spPr>
                </pic:pic>
              </a:graphicData>
            </a:graphic>
          </wp:inline>
        </w:drawing>
      </w:r>
    </w:p>
    <w:p w14:paraId="3254012F" w14:textId="575065B2" w:rsidR="00AC7136" w:rsidRDefault="00AC7136" w:rsidP="003E4947">
      <w:pPr>
        <w:pStyle w:val="HTMLPreformatted"/>
        <w:rPr>
          <w:color w:val="000000"/>
        </w:rPr>
      </w:pPr>
    </w:p>
    <w:p w14:paraId="425A401F" w14:textId="77777777" w:rsidR="00AC7136" w:rsidRDefault="00AC7136" w:rsidP="003E4947">
      <w:pPr>
        <w:pStyle w:val="HTMLPreformatted"/>
        <w:rPr>
          <w:color w:val="000000"/>
        </w:rPr>
      </w:pPr>
    </w:p>
    <w:p w14:paraId="7F5789D1" w14:textId="77777777" w:rsidR="00AC7136" w:rsidRDefault="00AC7136" w:rsidP="003E4947">
      <w:pPr>
        <w:pStyle w:val="HTMLPreformatted"/>
        <w:rPr>
          <w:color w:val="000000"/>
        </w:rPr>
      </w:pPr>
    </w:p>
    <w:p w14:paraId="0C422D23" w14:textId="77777777" w:rsidR="00AC7136" w:rsidRDefault="00AC7136" w:rsidP="003E4947">
      <w:pPr>
        <w:pStyle w:val="HTMLPreformatted"/>
        <w:rPr>
          <w:color w:val="000000"/>
        </w:rPr>
      </w:pPr>
    </w:p>
    <w:p w14:paraId="2C17816B" w14:textId="77777777" w:rsidR="00AC7136" w:rsidRDefault="00AC7136" w:rsidP="003E4947">
      <w:pPr>
        <w:pStyle w:val="HTMLPreformatted"/>
        <w:rPr>
          <w:color w:val="000000"/>
        </w:rPr>
      </w:pPr>
    </w:p>
    <w:p w14:paraId="734898CA" w14:textId="2D04CA98" w:rsidR="00AC7136" w:rsidRDefault="00AC7136" w:rsidP="00AC7136">
      <w:pPr>
        <w:pStyle w:val="HTMLPreformatted"/>
        <w:jc w:val="center"/>
        <w:rPr>
          <w:color w:val="000000"/>
        </w:rPr>
      </w:pPr>
    </w:p>
    <w:p w14:paraId="7018DCA1" w14:textId="6C4BA7FF" w:rsidR="00AC7136" w:rsidRDefault="00AC7136" w:rsidP="003E4947">
      <w:pPr>
        <w:pStyle w:val="HTMLPreformatted"/>
        <w:rPr>
          <w:color w:val="000000"/>
        </w:rPr>
      </w:pPr>
    </w:p>
    <w:p w14:paraId="2D78C6DE" w14:textId="77777777" w:rsidR="00AC7136" w:rsidRDefault="00AC7136" w:rsidP="003E4947">
      <w:pPr>
        <w:pStyle w:val="HTMLPreformatted"/>
        <w:rPr>
          <w:color w:val="000000"/>
        </w:rPr>
      </w:pPr>
    </w:p>
    <w:p w14:paraId="69CC7B30" w14:textId="77777777" w:rsidR="00AC7136" w:rsidRDefault="00AC7136" w:rsidP="003E4947">
      <w:pPr>
        <w:pStyle w:val="HTMLPreformatted"/>
        <w:rPr>
          <w:color w:val="000000"/>
        </w:rPr>
      </w:pPr>
    </w:p>
    <w:p w14:paraId="0A13AE1A" w14:textId="77777777" w:rsidR="00AC7136" w:rsidRDefault="00AC7136" w:rsidP="003E4947">
      <w:pPr>
        <w:pStyle w:val="HTMLPreformatted"/>
        <w:rPr>
          <w:color w:val="000000"/>
        </w:rPr>
      </w:pPr>
    </w:p>
    <w:p w14:paraId="2A15A0E2" w14:textId="77777777" w:rsidR="00AC7136" w:rsidRDefault="00AC7136" w:rsidP="003E4947">
      <w:pPr>
        <w:pStyle w:val="HTMLPreformatted"/>
        <w:rPr>
          <w:color w:val="000000"/>
        </w:rPr>
      </w:pPr>
    </w:p>
    <w:p w14:paraId="47FE9D4E" w14:textId="77777777" w:rsidR="00AC7136" w:rsidRDefault="00AC7136" w:rsidP="003E4947">
      <w:pPr>
        <w:pStyle w:val="HTMLPreformatted"/>
        <w:rPr>
          <w:color w:val="000000"/>
        </w:rPr>
      </w:pPr>
    </w:p>
    <w:p w14:paraId="3DB5FB37" w14:textId="136A3707" w:rsidR="00AC7136" w:rsidRDefault="00AC7136" w:rsidP="003E4947">
      <w:pPr>
        <w:pStyle w:val="HTMLPreformatted"/>
        <w:rPr>
          <w:color w:val="000000"/>
        </w:rPr>
      </w:pPr>
    </w:p>
    <w:p w14:paraId="6CCDCA14" w14:textId="2DCE5D80" w:rsidR="00AC7136" w:rsidRDefault="00AC7136" w:rsidP="003E4947">
      <w:pPr>
        <w:pStyle w:val="HTMLPreformatted"/>
        <w:rPr>
          <w:color w:val="000000"/>
        </w:rPr>
      </w:pPr>
    </w:p>
    <w:p w14:paraId="60E5B145" w14:textId="66CE7FA0" w:rsidR="00AC7136" w:rsidRDefault="00AC7136" w:rsidP="003E4947">
      <w:pPr>
        <w:pStyle w:val="HTMLPreformatted"/>
        <w:rPr>
          <w:color w:val="000000"/>
        </w:rPr>
      </w:pPr>
    </w:p>
    <w:p w14:paraId="1B031BFB" w14:textId="61553383" w:rsidR="00AC7136" w:rsidRDefault="00AC7136" w:rsidP="003E4947">
      <w:pPr>
        <w:pStyle w:val="HTMLPreformatted"/>
        <w:rPr>
          <w:color w:val="000000"/>
        </w:rPr>
      </w:pPr>
    </w:p>
    <w:p w14:paraId="1CA625CC" w14:textId="77777777" w:rsidR="00AC7136" w:rsidRDefault="00AC7136" w:rsidP="003E4947">
      <w:pPr>
        <w:pStyle w:val="HTMLPreformatted"/>
        <w:rPr>
          <w:color w:val="000000"/>
        </w:rPr>
      </w:pPr>
    </w:p>
    <w:p w14:paraId="0B05437E" w14:textId="0DE5A34A" w:rsidR="003E4947" w:rsidRDefault="003E4947" w:rsidP="003E4947">
      <w:pPr>
        <w:pStyle w:val="HTMLPreformatted"/>
        <w:rPr>
          <w:color w:val="000000"/>
        </w:rPr>
      </w:pPr>
      <w:r>
        <w:rPr>
          <w:color w:val="000000"/>
        </w:rPr>
        <w:t>Dear PJBS Editor,</w:t>
      </w:r>
    </w:p>
    <w:p w14:paraId="63FAF17E" w14:textId="77777777" w:rsidR="003E4947" w:rsidRDefault="003E4947" w:rsidP="003E4947">
      <w:pPr>
        <w:pStyle w:val="HTMLPreformatted"/>
        <w:rPr>
          <w:color w:val="000000"/>
        </w:rPr>
      </w:pPr>
    </w:p>
    <w:p w14:paraId="2D0F5BDF" w14:textId="77777777" w:rsidR="003E4947" w:rsidRDefault="003E4947" w:rsidP="003E4947">
      <w:pPr>
        <w:pStyle w:val="HTMLPreformatted"/>
        <w:rPr>
          <w:color w:val="000000"/>
        </w:rPr>
      </w:pPr>
      <w:r>
        <w:rPr>
          <w:color w:val="000000"/>
        </w:rPr>
        <w:t>Enclosed we send transaction confirmation for payment of processing charge</w:t>
      </w:r>
    </w:p>
    <w:p w14:paraId="41443F78" w14:textId="77777777" w:rsidR="003E4947" w:rsidRDefault="003E4947" w:rsidP="003E4947">
      <w:pPr>
        <w:pStyle w:val="HTMLPreformatted"/>
        <w:rPr>
          <w:color w:val="000000"/>
        </w:rPr>
      </w:pPr>
      <w:r>
        <w:rPr>
          <w:color w:val="000000"/>
        </w:rPr>
        <w:t>of manuscript:85928-PJBS-ANSI.</w:t>
      </w:r>
    </w:p>
    <w:p w14:paraId="7243C70B" w14:textId="77777777" w:rsidR="003E4947" w:rsidRDefault="003E4947" w:rsidP="003E4947">
      <w:pPr>
        <w:pStyle w:val="HTMLPreformatted"/>
        <w:rPr>
          <w:color w:val="000000"/>
        </w:rPr>
      </w:pPr>
      <w:r>
        <w:rPr>
          <w:color w:val="000000"/>
        </w:rPr>
        <w:t>Please check and send us payment receipt.</w:t>
      </w:r>
    </w:p>
    <w:p w14:paraId="2D37D2C7" w14:textId="77777777" w:rsidR="003E4947" w:rsidRDefault="003E4947" w:rsidP="003E4947">
      <w:pPr>
        <w:pStyle w:val="HTMLPreformatted"/>
        <w:rPr>
          <w:color w:val="000000"/>
        </w:rPr>
      </w:pPr>
    </w:p>
    <w:p w14:paraId="519DF7C8" w14:textId="77777777" w:rsidR="003E4947" w:rsidRDefault="003E4947" w:rsidP="003E4947">
      <w:pPr>
        <w:pStyle w:val="HTMLPreformatted"/>
        <w:rPr>
          <w:color w:val="000000"/>
        </w:rPr>
      </w:pPr>
      <w:r>
        <w:rPr>
          <w:color w:val="000000"/>
        </w:rPr>
        <w:t>Transaction confirmation |  |</w:t>
      </w:r>
    </w:p>
    <w:p w14:paraId="3437852E" w14:textId="77777777" w:rsidR="003E4947" w:rsidRDefault="003E4947" w:rsidP="003E4947">
      <w:pPr>
        <w:pStyle w:val="HTMLPreformatted"/>
        <w:rPr>
          <w:color w:val="000000"/>
        </w:rPr>
      </w:pPr>
    </w:p>
    <w:p w14:paraId="50FD012A" w14:textId="77777777" w:rsidR="003E4947" w:rsidRDefault="003E4947" w:rsidP="003E4947">
      <w:pPr>
        <w:pStyle w:val="HTMLPreformatted"/>
        <w:rPr>
          <w:color w:val="000000"/>
        </w:rPr>
      </w:pPr>
    </w:p>
    <w:p w14:paraId="15227EBA" w14:textId="77777777" w:rsidR="003E4947" w:rsidRDefault="003E4947" w:rsidP="003E4947">
      <w:pPr>
        <w:pStyle w:val="HTMLPreformatted"/>
        <w:rPr>
          <w:color w:val="000000"/>
        </w:rPr>
      </w:pPr>
      <w:r>
        <w:rPr>
          <w:color w:val="000000"/>
        </w:rPr>
        <w:t>|</w:t>
      </w:r>
    </w:p>
    <w:p w14:paraId="67647092" w14:textId="77777777" w:rsidR="003E4947" w:rsidRDefault="003E4947" w:rsidP="003E4947">
      <w:pPr>
        <w:pStyle w:val="HTMLPreformatted"/>
        <w:rPr>
          <w:color w:val="000000"/>
        </w:rPr>
      </w:pPr>
      <w:r>
        <w:rPr>
          <w:color w:val="000000"/>
        </w:rPr>
        <w:t>| Science Alert |</w:t>
      </w:r>
    </w:p>
    <w:p w14:paraId="133F8A6D" w14:textId="77777777" w:rsidR="003E4947" w:rsidRDefault="003E4947" w:rsidP="003E4947">
      <w:pPr>
        <w:pStyle w:val="HTMLPreformatted"/>
        <w:rPr>
          <w:color w:val="000000"/>
        </w:rPr>
      </w:pPr>
      <w:r>
        <w:rPr>
          <w:color w:val="000000"/>
        </w:rPr>
        <w:t>| Transaction reference: | 030009618203 |</w:t>
      </w:r>
    </w:p>
    <w:p w14:paraId="07AE34F8" w14:textId="77777777" w:rsidR="003E4947" w:rsidRDefault="003E4947" w:rsidP="003E4947">
      <w:pPr>
        <w:pStyle w:val="HTMLPreformatted"/>
        <w:rPr>
          <w:color w:val="000000"/>
        </w:rPr>
      </w:pPr>
      <w:r>
        <w:rPr>
          <w:color w:val="000000"/>
        </w:rPr>
        <w:t>| Transaction type: | Sale |</w:t>
      </w:r>
    </w:p>
    <w:p w14:paraId="4132B881" w14:textId="77777777" w:rsidR="003E4947" w:rsidRDefault="003E4947" w:rsidP="003E4947">
      <w:pPr>
        <w:pStyle w:val="HTMLPreformatted"/>
        <w:rPr>
          <w:color w:val="000000"/>
        </w:rPr>
      </w:pPr>
      <w:r>
        <w:rPr>
          <w:color w:val="000000"/>
        </w:rPr>
        <w:t>| Amount: | $625.00 |</w:t>
      </w:r>
    </w:p>
    <w:p w14:paraId="51DCFF5C" w14:textId="77777777" w:rsidR="003E4947" w:rsidRDefault="003E4947" w:rsidP="003E4947">
      <w:pPr>
        <w:pStyle w:val="HTMLPreformatted"/>
        <w:rPr>
          <w:color w:val="000000"/>
        </w:rPr>
      </w:pPr>
      <w:r>
        <w:rPr>
          <w:color w:val="000000"/>
        </w:rPr>
        <w:t>| Description: | Publication / Processing Charges |</w:t>
      </w:r>
    </w:p>
    <w:p w14:paraId="263D45BD" w14:textId="77777777" w:rsidR="003E4947" w:rsidRDefault="003E4947" w:rsidP="003E4947">
      <w:pPr>
        <w:pStyle w:val="HTMLPreformatted"/>
        <w:rPr>
          <w:color w:val="000000"/>
        </w:rPr>
      </w:pPr>
      <w:r>
        <w:rPr>
          <w:color w:val="000000"/>
        </w:rPr>
        <w:t xml:space="preserve">| Time: | 3:22 AM on Sunday the 10th of </w:t>
      </w:r>
      <w:proofErr w:type="gramStart"/>
      <w:r>
        <w:rPr>
          <w:color w:val="000000"/>
        </w:rPr>
        <w:t>September,</w:t>
      </w:r>
      <w:proofErr w:type="gramEnd"/>
      <w:r>
        <w:rPr>
          <w:color w:val="000000"/>
        </w:rPr>
        <w:t xml:space="preserve"> 2017 |</w:t>
      </w:r>
    </w:p>
    <w:p w14:paraId="17A92AEB" w14:textId="77777777" w:rsidR="003E4947" w:rsidRDefault="003E4947" w:rsidP="003E4947">
      <w:pPr>
        <w:pStyle w:val="HTMLPreformatted"/>
        <w:rPr>
          <w:color w:val="000000"/>
        </w:rPr>
      </w:pPr>
      <w:r>
        <w:rPr>
          <w:color w:val="000000"/>
        </w:rPr>
        <w:t xml:space="preserve">| </w:t>
      </w:r>
      <w:proofErr w:type="spellStart"/>
      <w:r>
        <w:rPr>
          <w:color w:val="000000"/>
        </w:rPr>
        <w:t>Authorisation</w:t>
      </w:r>
      <w:proofErr w:type="spellEnd"/>
      <w:r>
        <w:rPr>
          <w:color w:val="000000"/>
        </w:rPr>
        <w:t xml:space="preserve"> Code: | 147476 |</w:t>
      </w:r>
    </w:p>
    <w:p w14:paraId="4FE0493E" w14:textId="77777777" w:rsidR="003E4947" w:rsidRDefault="003E4947" w:rsidP="003E4947">
      <w:pPr>
        <w:pStyle w:val="HTMLPreformatted"/>
        <w:rPr>
          <w:color w:val="000000"/>
        </w:rPr>
      </w:pPr>
      <w:r>
        <w:rPr>
          <w:color w:val="000000"/>
        </w:rPr>
        <w:t>| Card: | Visa Credit ending 4331 |</w:t>
      </w:r>
    </w:p>
    <w:p w14:paraId="6A66C17D" w14:textId="77777777" w:rsidR="003E4947" w:rsidRDefault="003E4947" w:rsidP="003E4947"/>
    <w:p w14:paraId="0319BCD1" w14:textId="77777777" w:rsidR="003E4947" w:rsidRDefault="003E4947" w:rsidP="003E4947">
      <w:r>
        <w:br w:type="textWrapping" w:clear="all"/>
      </w:r>
    </w:p>
    <w:p w14:paraId="0D6D60B1" w14:textId="77777777" w:rsidR="003E4947" w:rsidRDefault="003E4947" w:rsidP="003E4947"/>
    <w:p w14:paraId="382313B6" w14:textId="77777777" w:rsidR="003E4947" w:rsidRDefault="003E4947" w:rsidP="003E4947"/>
    <w:p w14:paraId="34B7FA72" w14:textId="77777777" w:rsidR="003E4947" w:rsidRDefault="003E4947" w:rsidP="003E4947">
      <w:r>
        <w:rPr>
          <w:sz w:val="19"/>
          <w:szCs w:val="19"/>
        </w:rPr>
        <w:t>Regards,</w:t>
      </w:r>
    </w:p>
    <w:p w14:paraId="110FAC47" w14:textId="77777777" w:rsidR="003E4947" w:rsidRDefault="003E4947" w:rsidP="003E4947"/>
    <w:p w14:paraId="2150D080" w14:textId="77777777" w:rsidR="003E4947" w:rsidRDefault="003E4947" w:rsidP="003E4947">
      <w:r>
        <w:rPr>
          <w:b/>
          <w:bCs/>
        </w:rPr>
        <w:t>Prof. Dr. Ir. Khalil, M.Sc.</w:t>
      </w:r>
    </w:p>
    <w:p w14:paraId="345B7486" w14:textId="77777777" w:rsidR="003E4947" w:rsidRDefault="003E4947" w:rsidP="003E4947"/>
    <w:p w14:paraId="33921119" w14:textId="77777777" w:rsidR="003E4947" w:rsidRDefault="003E4947" w:rsidP="003E4947">
      <w:pPr>
        <w:rPr>
          <w:sz w:val="19"/>
          <w:szCs w:val="19"/>
        </w:rPr>
      </w:pPr>
      <w:r>
        <w:rPr>
          <w:sz w:val="19"/>
          <w:szCs w:val="19"/>
        </w:rPr>
        <w:t>Department of Animal Nutrition &amp; Feed Technology</w:t>
      </w:r>
    </w:p>
    <w:p w14:paraId="05A6AC73" w14:textId="77777777" w:rsidR="003E4947" w:rsidRDefault="003E4947" w:rsidP="003E4947">
      <w:pPr>
        <w:rPr>
          <w:sz w:val="19"/>
          <w:szCs w:val="19"/>
        </w:rPr>
      </w:pPr>
      <w:r>
        <w:rPr>
          <w:sz w:val="19"/>
          <w:szCs w:val="19"/>
        </w:rPr>
        <w:t xml:space="preserve">Faculty of Animal Science, </w:t>
      </w:r>
      <w:proofErr w:type="spellStart"/>
      <w:r>
        <w:rPr>
          <w:sz w:val="19"/>
          <w:szCs w:val="19"/>
        </w:rPr>
        <w:t>Andalas</w:t>
      </w:r>
      <w:proofErr w:type="spellEnd"/>
      <w:r>
        <w:rPr>
          <w:sz w:val="19"/>
          <w:szCs w:val="19"/>
        </w:rPr>
        <w:t xml:space="preserve"> University</w:t>
      </w:r>
    </w:p>
    <w:p w14:paraId="66326C60" w14:textId="77777777" w:rsidR="003E4947" w:rsidRDefault="003E4947" w:rsidP="003E4947">
      <w:pPr>
        <w:rPr>
          <w:sz w:val="19"/>
          <w:szCs w:val="19"/>
        </w:rPr>
      </w:pPr>
      <w:r>
        <w:rPr>
          <w:sz w:val="19"/>
          <w:szCs w:val="19"/>
        </w:rPr>
        <w:t xml:space="preserve">Campus II </w:t>
      </w:r>
      <w:proofErr w:type="spellStart"/>
      <w:r>
        <w:rPr>
          <w:sz w:val="19"/>
          <w:szCs w:val="19"/>
        </w:rPr>
        <w:t>Payakumbuh</w:t>
      </w:r>
      <w:proofErr w:type="spellEnd"/>
    </w:p>
    <w:p w14:paraId="37748C59" w14:textId="77777777" w:rsidR="003E4947" w:rsidRDefault="003E4947" w:rsidP="003E4947">
      <w:pPr>
        <w:rPr>
          <w:sz w:val="19"/>
          <w:szCs w:val="19"/>
        </w:rPr>
      </w:pPr>
      <w:r>
        <w:rPr>
          <w:sz w:val="19"/>
          <w:szCs w:val="19"/>
        </w:rPr>
        <w:t xml:space="preserve">Jl. </w:t>
      </w:r>
      <w:proofErr w:type="spellStart"/>
      <w:r>
        <w:rPr>
          <w:sz w:val="19"/>
          <w:szCs w:val="19"/>
        </w:rPr>
        <w:t>Rasuna</w:t>
      </w:r>
      <w:proofErr w:type="spellEnd"/>
      <w:r>
        <w:rPr>
          <w:sz w:val="19"/>
          <w:szCs w:val="19"/>
        </w:rPr>
        <w:t xml:space="preserve"> Said, </w:t>
      </w:r>
      <w:proofErr w:type="spellStart"/>
      <w:r>
        <w:rPr>
          <w:sz w:val="19"/>
          <w:szCs w:val="19"/>
        </w:rPr>
        <w:t>Kelurahan</w:t>
      </w:r>
      <w:proofErr w:type="spellEnd"/>
      <w:r>
        <w:rPr>
          <w:sz w:val="19"/>
          <w:szCs w:val="19"/>
        </w:rPr>
        <w:t xml:space="preserve"> </w:t>
      </w:r>
      <w:proofErr w:type="spellStart"/>
      <w:r>
        <w:rPr>
          <w:sz w:val="19"/>
          <w:szCs w:val="19"/>
        </w:rPr>
        <w:t>Kubu</w:t>
      </w:r>
      <w:proofErr w:type="spellEnd"/>
      <w:r>
        <w:rPr>
          <w:sz w:val="19"/>
          <w:szCs w:val="19"/>
        </w:rPr>
        <w:t xml:space="preserve"> </w:t>
      </w:r>
      <w:proofErr w:type="spellStart"/>
      <w:r>
        <w:rPr>
          <w:sz w:val="19"/>
          <w:szCs w:val="19"/>
        </w:rPr>
        <w:t>Gadang</w:t>
      </w:r>
      <w:proofErr w:type="spellEnd"/>
    </w:p>
    <w:p w14:paraId="0D38F446" w14:textId="77777777" w:rsidR="003E4947" w:rsidRDefault="003E4947" w:rsidP="003E4947">
      <w:pPr>
        <w:rPr>
          <w:sz w:val="19"/>
          <w:szCs w:val="19"/>
        </w:rPr>
      </w:pPr>
      <w:proofErr w:type="spellStart"/>
      <w:r>
        <w:rPr>
          <w:sz w:val="19"/>
          <w:szCs w:val="19"/>
        </w:rPr>
        <w:t>Payakumbuh</w:t>
      </w:r>
      <w:proofErr w:type="spellEnd"/>
      <w:r>
        <w:rPr>
          <w:sz w:val="19"/>
          <w:szCs w:val="19"/>
        </w:rPr>
        <w:t>, West Sumatra, Indonesia</w:t>
      </w:r>
    </w:p>
    <w:p w14:paraId="5CFFCEE9" w14:textId="77777777" w:rsidR="003E4947" w:rsidRDefault="003E4947" w:rsidP="003E4947">
      <w:pPr>
        <w:rPr>
          <w:sz w:val="19"/>
          <w:szCs w:val="19"/>
        </w:rPr>
      </w:pPr>
    </w:p>
    <w:p w14:paraId="5CB1A44C" w14:textId="77777777" w:rsidR="003E4947" w:rsidRDefault="003E4947" w:rsidP="003E4947">
      <w:r>
        <w:rPr>
          <w:b/>
          <w:bCs/>
        </w:rPr>
        <w:t>Phone:</w:t>
      </w:r>
      <w:r>
        <w:t xml:space="preserve"> +62 752-90461</w:t>
      </w:r>
    </w:p>
    <w:p w14:paraId="25F8E7C7" w14:textId="77777777" w:rsidR="003E4947" w:rsidRDefault="003E4947" w:rsidP="003E4947">
      <w:r>
        <w:rPr>
          <w:b/>
          <w:bCs/>
        </w:rPr>
        <w:t>Mobile</w:t>
      </w:r>
      <w:r>
        <w:t>: +62 8126611691</w:t>
      </w:r>
    </w:p>
    <w:p w14:paraId="58E093E9" w14:textId="77777777" w:rsidR="003E4947" w:rsidRDefault="003E4947" w:rsidP="003E4947">
      <w:r>
        <w:rPr>
          <w:b/>
          <w:bCs/>
        </w:rPr>
        <w:t>Email</w:t>
      </w:r>
      <w:r>
        <w:t xml:space="preserve">: </w:t>
      </w:r>
      <w:hyperlink r:id="rId15" w:tgtFrame="_blank" w:history="1">
        <w:r>
          <w:rPr>
            <w:rStyle w:val="Hyperlink"/>
          </w:rPr>
          <w:t>khalil@faterna.unand.ac.id</w:t>
        </w:r>
      </w:hyperlink>
    </w:p>
    <w:p w14:paraId="3A972A96" w14:textId="77777777" w:rsidR="003E4947" w:rsidRDefault="003E4947" w:rsidP="003E4947"/>
    <w:p w14:paraId="54498745" w14:textId="77777777" w:rsidR="003E4947" w:rsidRDefault="003E4947" w:rsidP="003E4947">
      <w:r>
        <w:t xml:space="preserve">On Sun, Sep 10, </w:t>
      </w:r>
      <w:proofErr w:type="gramStart"/>
      <w:r>
        <w:t>2017</w:t>
      </w:r>
      <w:proofErr w:type="gramEnd"/>
      <w:r>
        <w:t xml:space="preserve"> at 7:15 AM, Khalil Abdullah &lt;</w:t>
      </w:r>
      <w:hyperlink r:id="rId16" w:tgtFrame="_blank" w:history="1">
        <w:r>
          <w:rPr>
            <w:rStyle w:val="Hyperlink"/>
          </w:rPr>
          <w:t>khalil190560@gmail.com</w:t>
        </w:r>
      </w:hyperlink>
      <w:r>
        <w:t>&gt; wrote:</w:t>
      </w:r>
    </w:p>
    <w:p w14:paraId="23D7468C" w14:textId="77777777" w:rsidR="003E4947" w:rsidRDefault="003E4947" w:rsidP="003E4947">
      <w:pPr>
        <w:pStyle w:val="HTMLPreformatted"/>
        <w:rPr>
          <w:color w:val="000000"/>
        </w:rPr>
      </w:pPr>
      <w:r>
        <w:rPr>
          <w:color w:val="000000"/>
        </w:rPr>
        <w:t>Dear Editor of PJBS,</w:t>
      </w:r>
    </w:p>
    <w:p w14:paraId="14BA3297" w14:textId="77777777" w:rsidR="003E4947" w:rsidRDefault="003E4947" w:rsidP="003E4947">
      <w:pPr>
        <w:pStyle w:val="HTMLPreformatted"/>
        <w:rPr>
          <w:color w:val="000000"/>
        </w:rPr>
      </w:pPr>
    </w:p>
    <w:p w14:paraId="46339A81" w14:textId="77777777" w:rsidR="003E4947" w:rsidRDefault="003E4947" w:rsidP="003E4947">
      <w:pPr>
        <w:pStyle w:val="HTMLPreformatted"/>
        <w:rPr>
          <w:color w:val="000000"/>
        </w:rPr>
      </w:pPr>
      <w:r>
        <w:rPr>
          <w:color w:val="000000"/>
        </w:rPr>
        <w:t>We have completed payment for our invoice number of 859281NV17 this morning</w:t>
      </w:r>
    </w:p>
    <w:p w14:paraId="44BB23ED" w14:textId="77777777" w:rsidR="003E4947" w:rsidRDefault="003E4947" w:rsidP="003E4947">
      <w:pPr>
        <w:pStyle w:val="HTMLPreformatted"/>
        <w:rPr>
          <w:color w:val="000000"/>
        </w:rPr>
      </w:pPr>
      <w:r>
        <w:rPr>
          <w:color w:val="000000"/>
        </w:rPr>
        <w:t>via credit card with transaction reference: 0300009618203. However the</w:t>
      </w:r>
    </w:p>
    <w:p w14:paraId="5A5E0580" w14:textId="77777777" w:rsidR="003E4947" w:rsidRDefault="003E4947" w:rsidP="003E4947">
      <w:pPr>
        <w:pStyle w:val="HTMLPreformatted"/>
        <w:rPr>
          <w:color w:val="000000"/>
        </w:rPr>
      </w:pPr>
      <w:r>
        <w:rPr>
          <w:color w:val="000000"/>
        </w:rPr>
        <w:t>payment status in my account is still PENDING. Please check it, I hope that there is no problem with the payment.</w:t>
      </w:r>
    </w:p>
    <w:p w14:paraId="6405E780" w14:textId="77777777" w:rsidR="003E4947" w:rsidRDefault="003E4947" w:rsidP="003E4947">
      <w:pPr>
        <w:pStyle w:val="HTMLPreformatted"/>
        <w:rPr>
          <w:color w:val="000000"/>
        </w:rPr>
      </w:pPr>
    </w:p>
    <w:p w14:paraId="518EF7D5" w14:textId="77777777" w:rsidR="003E4947" w:rsidRDefault="003E4947" w:rsidP="003E4947">
      <w:r>
        <w:br w:type="textWrapping" w:clear="all"/>
      </w:r>
    </w:p>
    <w:p w14:paraId="74C69A84" w14:textId="77777777" w:rsidR="003E4947" w:rsidRDefault="003E4947" w:rsidP="003E4947"/>
    <w:p w14:paraId="0222A8A0" w14:textId="77777777" w:rsidR="003E4947" w:rsidRDefault="003E4947" w:rsidP="003E4947"/>
    <w:p w14:paraId="06ABC08B" w14:textId="77777777" w:rsidR="003E4947" w:rsidRDefault="003E4947" w:rsidP="003E4947">
      <w:r>
        <w:rPr>
          <w:sz w:val="19"/>
          <w:szCs w:val="19"/>
        </w:rPr>
        <w:t>Regards,</w:t>
      </w:r>
    </w:p>
    <w:p w14:paraId="060653BE" w14:textId="77777777" w:rsidR="003E4947" w:rsidRDefault="003E4947" w:rsidP="003E4947"/>
    <w:p w14:paraId="3BC74FD2" w14:textId="77777777" w:rsidR="003E4947" w:rsidRDefault="003E4947" w:rsidP="003E4947">
      <w:r>
        <w:rPr>
          <w:b/>
          <w:bCs/>
        </w:rPr>
        <w:t>Prof. Dr. Ir. Khalil, M.Sc.</w:t>
      </w:r>
    </w:p>
    <w:p w14:paraId="684DF186" w14:textId="77777777" w:rsidR="003E4947" w:rsidRDefault="003E4947" w:rsidP="003E4947"/>
    <w:p w14:paraId="11378A82" w14:textId="77777777" w:rsidR="003E4947" w:rsidRDefault="003E4947" w:rsidP="003E4947">
      <w:pPr>
        <w:rPr>
          <w:sz w:val="19"/>
          <w:szCs w:val="19"/>
        </w:rPr>
      </w:pPr>
      <w:r>
        <w:rPr>
          <w:sz w:val="19"/>
          <w:szCs w:val="19"/>
        </w:rPr>
        <w:t>Department of Animal Nutrition &amp; Feed Technology</w:t>
      </w:r>
    </w:p>
    <w:p w14:paraId="1AC95520" w14:textId="77777777" w:rsidR="003E4947" w:rsidRDefault="003E4947" w:rsidP="003E4947">
      <w:pPr>
        <w:rPr>
          <w:sz w:val="19"/>
          <w:szCs w:val="19"/>
        </w:rPr>
      </w:pPr>
      <w:r>
        <w:rPr>
          <w:sz w:val="19"/>
          <w:szCs w:val="19"/>
        </w:rPr>
        <w:t xml:space="preserve">Faculty of Animal Science, </w:t>
      </w:r>
      <w:proofErr w:type="spellStart"/>
      <w:r>
        <w:rPr>
          <w:sz w:val="19"/>
          <w:szCs w:val="19"/>
        </w:rPr>
        <w:t>Andalas</w:t>
      </w:r>
      <w:proofErr w:type="spellEnd"/>
      <w:r>
        <w:rPr>
          <w:sz w:val="19"/>
          <w:szCs w:val="19"/>
        </w:rPr>
        <w:t xml:space="preserve"> University</w:t>
      </w:r>
    </w:p>
    <w:p w14:paraId="38D3736F" w14:textId="77777777" w:rsidR="003E4947" w:rsidRDefault="003E4947" w:rsidP="003E4947">
      <w:pPr>
        <w:rPr>
          <w:sz w:val="19"/>
          <w:szCs w:val="19"/>
        </w:rPr>
      </w:pPr>
      <w:r>
        <w:rPr>
          <w:sz w:val="19"/>
          <w:szCs w:val="19"/>
        </w:rPr>
        <w:t xml:space="preserve">Campus II </w:t>
      </w:r>
      <w:proofErr w:type="spellStart"/>
      <w:r>
        <w:rPr>
          <w:sz w:val="19"/>
          <w:szCs w:val="19"/>
        </w:rPr>
        <w:t>Payakumbuh</w:t>
      </w:r>
      <w:proofErr w:type="spellEnd"/>
    </w:p>
    <w:p w14:paraId="230035C1" w14:textId="77777777" w:rsidR="003E4947" w:rsidRDefault="003E4947" w:rsidP="003E4947">
      <w:pPr>
        <w:rPr>
          <w:sz w:val="19"/>
          <w:szCs w:val="19"/>
        </w:rPr>
      </w:pPr>
      <w:r>
        <w:rPr>
          <w:sz w:val="19"/>
          <w:szCs w:val="19"/>
        </w:rPr>
        <w:t xml:space="preserve">Jl. </w:t>
      </w:r>
      <w:proofErr w:type="spellStart"/>
      <w:r>
        <w:rPr>
          <w:sz w:val="19"/>
          <w:szCs w:val="19"/>
        </w:rPr>
        <w:t>Rasuna</w:t>
      </w:r>
      <w:proofErr w:type="spellEnd"/>
      <w:r>
        <w:rPr>
          <w:sz w:val="19"/>
          <w:szCs w:val="19"/>
        </w:rPr>
        <w:t xml:space="preserve"> Said, </w:t>
      </w:r>
      <w:proofErr w:type="spellStart"/>
      <w:r>
        <w:rPr>
          <w:sz w:val="19"/>
          <w:szCs w:val="19"/>
        </w:rPr>
        <w:t>Kelurahan</w:t>
      </w:r>
      <w:proofErr w:type="spellEnd"/>
      <w:r>
        <w:rPr>
          <w:sz w:val="19"/>
          <w:szCs w:val="19"/>
        </w:rPr>
        <w:t xml:space="preserve"> </w:t>
      </w:r>
      <w:proofErr w:type="spellStart"/>
      <w:r>
        <w:rPr>
          <w:sz w:val="19"/>
          <w:szCs w:val="19"/>
        </w:rPr>
        <w:t>Kubu</w:t>
      </w:r>
      <w:proofErr w:type="spellEnd"/>
      <w:r>
        <w:rPr>
          <w:sz w:val="19"/>
          <w:szCs w:val="19"/>
        </w:rPr>
        <w:t xml:space="preserve"> </w:t>
      </w:r>
      <w:proofErr w:type="spellStart"/>
      <w:r>
        <w:rPr>
          <w:sz w:val="19"/>
          <w:szCs w:val="19"/>
        </w:rPr>
        <w:t>Gadang</w:t>
      </w:r>
      <w:proofErr w:type="spellEnd"/>
    </w:p>
    <w:p w14:paraId="5A1AEB14" w14:textId="77777777" w:rsidR="003E4947" w:rsidRDefault="003E4947" w:rsidP="003E4947">
      <w:pPr>
        <w:rPr>
          <w:sz w:val="19"/>
          <w:szCs w:val="19"/>
        </w:rPr>
      </w:pPr>
      <w:proofErr w:type="spellStart"/>
      <w:r>
        <w:rPr>
          <w:sz w:val="19"/>
          <w:szCs w:val="19"/>
        </w:rPr>
        <w:t>Payakumbuh</w:t>
      </w:r>
      <w:proofErr w:type="spellEnd"/>
      <w:r>
        <w:rPr>
          <w:sz w:val="19"/>
          <w:szCs w:val="19"/>
        </w:rPr>
        <w:t>, West Sumatra, Indonesia</w:t>
      </w:r>
    </w:p>
    <w:p w14:paraId="55B9406C" w14:textId="77777777" w:rsidR="003E4947" w:rsidRDefault="003E4947" w:rsidP="003E4947">
      <w:pPr>
        <w:rPr>
          <w:sz w:val="19"/>
          <w:szCs w:val="19"/>
        </w:rPr>
      </w:pPr>
    </w:p>
    <w:p w14:paraId="3EE94720" w14:textId="77777777" w:rsidR="003E4947" w:rsidRDefault="003E4947" w:rsidP="003E4947">
      <w:r>
        <w:rPr>
          <w:b/>
          <w:bCs/>
        </w:rPr>
        <w:t>Phone:</w:t>
      </w:r>
      <w:r>
        <w:t xml:space="preserve"> </w:t>
      </w:r>
      <w:hyperlink r:id="rId17" w:tgtFrame="_blank" w:history="1">
        <w:r>
          <w:rPr>
            <w:rStyle w:val="Hyperlink"/>
          </w:rPr>
          <w:t>+62 752-90461</w:t>
        </w:r>
      </w:hyperlink>
    </w:p>
    <w:p w14:paraId="165A72F1" w14:textId="77777777" w:rsidR="003E4947" w:rsidRDefault="003E4947" w:rsidP="003E4947">
      <w:r>
        <w:rPr>
          <w:b/>
          <w:bCs/>
        </w:rPr>
        <w:t>Mobile</w:t>
      </w:r>
      <w:r>
        <w:t xml:space="preserve">: </w:t>
      </w:r>
      <w:hyperlink r:id="rId18" w:tgtFrame="_blank" w:history="1">
        <w:r>
          <w:rPr>
            <w:rStyle w:val="Hyperlink"/>
          </w:rPr>
          <w:t>+62 8126611691</w:t>
        </w:r>
      </w:hyperlink>
    </w:p>
    <w:p w14:paraId="26F832A3" w14:textId="77777777" w:rsidR="003E4947" w:rsidRDefault="003E4947" w:rsidP="003E4947">
      <w:r>
        <w:rPr>
          <w:b/>
          <w:bCs/>
        </w:rPr>
        <w:t>Email</w:t>
      </w:r>
      <w:r>
        <w:t xml:space="preserve">: </w:t>
      </w:r>
      <w:hyperlink r:id="rId19" w:tgtFrame="_blank" w:history="1">
        <w:r>
          <w:rPr>
            <w:rStyle w:val="Hyperlink"/>
          </w:rPr>
          <w:t>khalil@faterna.unand.ac.id</w:t>
        </w:r>
      </w:hyperlink>
    </w:p>
    <w:p w14:paraId="1ABB5BB4" w14:textId="77777777" w:rsidR="003E4947" w:rsidRDefault="003E4947" w:rsidP="003E4947"/>
    <w:p w14:paraId="20B9BC9E" w14:textId="77777777" w:rsidR="003E4947" w:rsidRDefault="003E4947" w:rsidP="003E4947">
      <w:r>
        <w:lastRenderedPageBreak/>
        <w:t xml:space="preserve">On Sat, Sep 9, </w:t>
      </w:r>
      <w:proofErr w:type="gramStart"/>
      <w:r>
        <w:t>2017</w:t>
      </w:r>
      <w:proofErr w:type="gramEnd"/>
      <w:r>
        <w:t xml:space="preserve"> at 5:19 PM, Science Alert &lt;</w:t>
      </w:r>
      <w:hyperlink r:id="rId20" w:tgtFrame="_blank" w:history="1">
        <w:r>
          <w:rPr>
            <w:rStyle w:val="Hyperlink"/>
          </w:rPr>
          <w:t>support@scialert.com</w:t>
        </w:r>
      </w:hyperlink>
      <w:r>
        <w:t>&gt; wrote:</w:t>
      </w:r>
    </w:p>
    <w:tbl>
      <w:tblPr>
        <w:tblW w:w="9750" w:type="dxa"/>
        <w:tblCellSpacing w:w="15" w:type="dxa"/>
        <w:tblCellMar>
          <w:top w:w="30" w:type="dxa"/>
          <w:left w:w="30" w:type="dxa"/>
          <w:bottom w:w="30" w:type="dxa"/>
          <w:right w:w="30" w:type="dxa"/>
        </w:tblCellMar>
        <w:tblLook w:val="04A0" w:firstRow="1" w:lastRow="0" w:firstColumn="1" w:lastColumn="0" w:noHBand="0" w:noVBand="1"/>
      </w:tblPr>
      <w:tblGrid>
        <w:gridCol w:w="9750"/>
      </w:tblGrid>
      <w:tr w:rsidR="003E4947" w14:paraId="6A18A1EC" w14:textId="77777777" w:rsidTr="003E4947">
        <w:trPr>
          <w:tblCellSpacing w:w="15" w:type="dxa"/>
        </w:trPr>
        <w:tc>
          <w:tcPr>
            <w:tcW w:w="9450" w:type="dxa"/>
            <w:vAlign w:val="center"/>
          </w:tcPr>
          <w:p w14:paraId="1085C408" w14:textId="77777777" w:rsidR="003E4947" w:rsidRDefault="003E4947">
            <w:pPr>
              <w:pStyle w:val="HTMLPreformatted"/>
              <w:rPr>
                <w:rFonts w:ascii="Arial" w:hAnsi="Arial" w:cs="Arial"/>
              </w:rPr>
            </w:pPr>
            <w:r>
              <w:rPr>
                <w:rFonts w:ascii="Arial" w:hAnsi="Arial" w:cs="Arial"/>
              </w:rPr>
              <w:t>Dear Khalil Abdullah</w:t>
            </w:r>
          </w:p>
          <w:p w14:paraId="76BE1715" w14:textId="77777777" w:rsidR="003E4947" w:rsidRDefault="003E4947">
            <w:pPr>
              <w:pStyle w:val="HTMLPreformatted"/>
              <w:rPr>
                <w:rFonts w:ascii="Arial" w:hAnsi="Arial" w:cs="Arial"/>
              </w:rPr>
            </w:pPr>
          </w:p>
          <w:p w14:paraId="758878F6" w14:textId="77777777" w:rsidR="003E4947" w:rsidRDefault="003E4947">
            <w:pPr>
              <w:pStyle w:val="HTMLPreformatted"/>
              <w:rPr>
                <w:rFonts w:ascii="Arial" w:hAnsi="Arial" w:cs="Arial"/>
              </w:rPr>
            </w:pPr>
            <w:r>
              <w:rPr>
                <w:rFonts w:ascii="Arial" w:hAnsi="Arial" w:cs="Arial"/>
              </w:rPr>
              <w:t xml:space="preserve">This is with regard to your submitted manuscript, 85928-PJBS-ANSI, titled Hematological and Mineral Profiles in Relation to Reproductive Failure of Exotic Breed Cattle Raised at Small Farms in </w:t>
            </w:r>
            <w:proofErr w:type="spellStart"/>
            <w:r>
              <w:rPr>
                <w:rFonts w:ascii="Arial" w:hAnsi="Arial" w:cs="Arial"/>
              </w:rPr>
              <w:t>Payakumbuh</w:t>
            </w:r>
            <w:proofErr w:type="spellEnd"/>
            <w:r>
              <w:rPr>
                <w:rFonts w:ascii="Arial" w:hAnsi="Arial" w:cs="Arial"/>
              </w:rPr>
              <w:t xml:space="preserve"> of West Sumatra, Indonesia, submitted to Pakistan Journal of Biological Sciences on July 13, </w:t>
            </w:r>
            <w:proofErr w:type="gramStart"/>
            <w:r>
              <w:rPr>
                <w:rFonts w:ascii="Arial" w:hAnsi="Arial" w:cs="Arial"/>
              </w:rPr>
              <w:t>2017</w:t>
            </w:r>
            <w:proofErr w:type="gramEnd"/>
            <w:r>
              <w:rPr>
                <w:rFonts w:ascii="Arial" w:hAnsi="Arial" w:cs="Arial"/>
              </w:rPr>
              <w:t xml:space="preserve"> for consideration as a Research Article.</w:t>
            </w:r>
          </w:p>
          <w:p w14:paraId="0F956AC8" w14:textId="77777777" w:rsidR="003E4947" w:rsidRDefault="003E4947">
            <w:pPr>
              <w:pStyle w:val="HTMLPreformatted"/>
              <w:rPr>
                <w:rFonts w:ascii="Arial" w:hAnsi="Arial" w:cs="Arial"/>
              </w:rPr>
            </w:pPr>
          </w:p>
          <w:p w14:paraId="722E4668" w14:textId="77777777" w:rsidR="003E4947" w:rsidRDefault="003E4947">
            <w:pPr>
              <w:pStyle w:val="HTMLPreformatted"/>
              <w:rPr>
                <w:rFonts w:ascii="Arial" w:hAnsi="Arial" w:cs="Arial"/>
              </w:rPr>
            </w:pPr>
            <w:r>
              <w:rPr>
                <w:rFonts w:ascii="Arial" w:hAnsi="Arial" w:cs="Arial"/>
              </w:rPr>
              <w:t xml:space="preserve">The </w:t>
            </w:r>
            <w:proofErr w:type="gramStart"/>
            <w:r>
              <w:rPr>
                <w:rFonts w:ascii="Arial" w:hAnsi="Arial" w:cs="Arial"/>
              </w:rPr>
              <w:t>above mentioned</w:t>
            </w:r>
            <w:proofErr w:type="gramEnd"/>
            <w:r>
              <w:rPr>
                <w:rFonts w:ascii="Arial" w:hAnsi="Arial" w:cs="Arial"/>
              </w:rPr>
              <w:t xml:space="preserve"> manuscript has been finally accepted by the Reviewer for publication in Pakistan Journal of Biological Sciences as Research Article. Corresponding author may download the final acceptance letter after </w:t>
            </w:r>
            <w:proofErr w:type="gramStart"/>
            <w:r>
              <w:rPr>
                <w:rFonts w:ascii="Arial" w:hAnsi="Arial" w:cs="Arial"/>
              </w:rPr>
              <w:t>log</w:t>
            </w:r>
            <w:proofErr w:type="gramEnd"/>
            <w:r>
              <w:rPr>
                <w:rFonts w:ascii="Arial" w:hAnsi="Arial" w:cs="Arial"/>
              </w:rPr>
              <w:t xml:space="preserve"> in to his/her account.</w:t>
            </w:r>
          </w:p>
          <w:p w14:paraId="744FF61E" w14:textId="77777777" w:rsidR="003E4947" w:rsidRDefault="003E4947">
            <w:pPr>
              <w:pStyle w:val="HTMLPreformatted"/>
              <w:rPr>
                <w:rFonts w:ascii="Arial" w:hAnsi="Arial" w:cs="Arial"/>
              </w:rPr>
            </w:pPr>
          </w:p>
          <w:p w14:paraId="3AA1E44B" w14:textId="77777777" w:rsidR="003E4947" w:rsidRDefault="003E4947">
            <w:pPr>
              <w:pStyle w:val="HTMLPreformatted"/>
              <w:rPr>
                <w:rFonts w:ascii="Arial" w:hAnsi="Arial" w:cs="Arial"/>
              </w:rPr>
            </w:pPr>
            <w:r>
              <w:rPr>
                <w:rFonts w:ascii="Arial" w:hAnsi="Arial" w:cs="Arial"/>
              </w:rPr>
              <w:t xml:space="preserve">Before we can continue with final production, it is mandatory to pay Article Processing Charges. All articles published in our journals are </w:t>
            </w:r>
            <w:proofErr w:type="gramStart"/>
            <w:r>
              <w:rPr>
                <w:rFonts w:ascii="Arial" w:hAnsi="Arial" w:cs="Arial"/>
              </w:rPr>
              <w:t>open access</w:t>
            </w:r>
            <w:proofErr w:type="gramEnd"/>
            <w:r>
              <w:rPr>
                <w:rFonts w:ascii="Arial" w:hAnsi="Arial" w:cs="Arial"/>
              </w:rPr>
              <w:t xml:space="preserve"> and freely available online, immediately upon publication. This is made possible by an article-processing charge (APC) that covers the range of publishing services we provide. This includes provision of online tools for editors and authors, article production and hosting, liaison with abstracting and indexing services, and customer services. The APC, payable when your manuscript is editorially accepted and before publication, is charged to either you, or your funder, </w:t>
            </w:r>
            <w:proofErr w:type="gramStart"/>
            <w:r>
              <w:rPr>
                <w:rFonts w:ascii="Arial" w:hAnsi="Arial" w:cs="Arial"/>
              </w:rPr>
              <w:t>institution</w:t>
            </w:r>
            <w:proofErr w:type="gramEnd"/>
            <w:r>
              <w:rPr>
                <w:rFonts w:ascii="Arial" w:hAnsi="Arial" w:cs="Arial"/>
              </w:rPr>
              <w:t xml:space="preserve"> or employer.</w:t>
            </w:r>
          </w:p>
          <w:p w14:paraId="6FBFF3C6" w14:textId="77777777" w:rsidR="003E4947" w:rsidRDefault="003E4947">
            <w:pPr>
              <w:pStyle w:val="HTMLPreformatted"/>
              <w:rPr>
                <w:rFonts w:ascii="Arial" w:hAnsi="Arial" w:cs="Arial"/>
              </w:rPr>
            </w:pPr>
            <w:r>
              <w:rPr>
                <w:rFonts w:ascii="Arial" w:hAnsi="Arial" w:cs="Arial"/>
              </w:rPr>
              <w:t xml:space="preserve">  </w:t>
            </w:r>
          </w:p>
          <w:p w14:paraId="31F7EDAA" w14:textId="77777777" w:rsidR="003E4947" w:rsidRDefault="003E4947">
            <w:pPr>
              <w:pStyle w:val="HTMLPreformatted"/>
              <w:rPr>
                <w:rFonts w:ascii="Arial" w:hAnsi="Arial" w:cs="Arial"/>
              </w:rPr>
            </w:pPr>
            <w:r>
              <w:rPr>
                <w:rFonts w:ascii="Arial" w:hAnsi="Arial" w:cs="Arial"/>
              </w:rPr>
              <w:t xml:space="preserve">Corresponding Author may download the invoice after </w:t>
            </w:r>
            <w:proofErr w:type="gramStart"/>
            <w:r>
              <w:rPr>
                <w:rFonts w:ascii="Arial" w:hAnsi="Arial" w:cs="Arial"/>
              </w:rPr>
              <w:t>log</w:t>
            </w:r>
            <w:proofErr w:type="gramEnd"/>
            <w:r>
              <w:rPr>
                <w:rFonts w:ascii="Arial" w:hAnsi="Arial" w:cs="Arial"/>
              </w:rPr>
              <w:t xml:space="preserve"> in to his/her account. </w:t>
            </w:r>
          </w:p>
          <w:p w14:paraId="0F655A9E" w14:textId="77777777" w:rsidR="003E4947" w:rsidRDefault="003E4947">
            <w:pPr>
              <w:pStyle w:val="HTMLPreformatted"/>
              <w:rPr>
                <w:rFonts w:ascii="Arial" w:hAnsi="Arial" w:cs="Arial"/>
              </w:rPr>
            </w:pPr>
          </w:p>
          <w:p w14:paraId="3E521A4B" w14:textId="77777777" w:rsidR="003E4947" w:rsidRDefault="003E4947">
            <w:pPr>
              <w:pStyle w:val="HTMLPreformatted"/>
              <w:rPr>
                <w:rFonts w:ascii="Arial" w:hAnsi="Arial" w:cs="Arial"/>
              </w:rPr>
            </w:pPr>
            <w:r>
              <w:rPr>
                <w:rFonts w:ascii="Arial" w:hAnsi="Arial" w:cs="Arial"/>
              </w:rPr>
              <w:t xml:space="preserve">Therefore, </w:t>
            </w:r>
            <w:proofErr w:type="gramStart"/>
            <w:r>
              <w:rPr>
                <w:rFonts w:ascii="Arial" w:hAnsi="Arial" w:cs="Arial"/>
              </w:rPr>
              <w:t>It</w:t>
            </w:r>
            <w:proofErr w:type="gramEnd"/>
            <w:r>
              <w:rPr>
                <w:rFonts w:ascii="Arial" w:hAnsi="Arial" w:cs="Arial"/>
              </w:rPr>
              <w:t xml:space="preserve"> is requested to please pay the Article Processing Charges urgently so that we may send your article to the Production Department for final publication. </w:t>
            </w:r>
          </w:p>
          <w:p w14:paraId="6EC7803E" w14:textId="77777777" w:rsidR="003E4947" w:rsidRDefault="003E4947">
            <w:pPr>
              <w:pStyle w:val="HTMLPreformatted"/>
              <w:rPr>
                <w:rFonts w:ascii="Arial" w:hAnsi="Arial" w:cs="Arial"/>
              </w:rPr>
            </w:pPr>
          </w:p>
          <w:p w14:paraId="768FB1EC" w14:textId="77777777" w:rsidR="003E4947" w:rsidRDefault="003E4947">
            <w:pPr>
              <w:pStyle w:val="HTMLPreformatted"/>
              <w:rPr>
                <w:rFonts w:ascii="Arial" w:hAnsi="Arial" w:cs="Arial"/>
              </w:rPr>
            </w:pPr>
            <w:r>
              <w:rPr>
                <w:rFonts w:ascii="Arial" w:hAnsi="Arial" w:cs="Arial"/>
              </w:rPr>
              <w:t>We look forward to hearing from you.</w:t>
            </w:r>
          </w:p>
          <w:p w14:paraId="01A99E0E" w14:textId="77777777" w:rsidR="003E4947" w:rsidRDefault="003E4947">
            <w:pPr>
              <w:pStyle w:val="HTMLPreformatted"/>
              <w:rPr>
                <w:rFonts w:ascii="Arial" w:hAnsi="Arial" w:cs="Arial"/>
              </w:rPr>
            </w:pPr>
          </w:p>
          <w:p w14:paraId="6321212D" w14:textId="77777777" w:rsidR="003E4947" w:rsidRDefault="003E4947">
            <w:pPr>
              <w:pStyle w:val="HTMLPreformatted"/>
              <w:rPr>
                <w:rFonts w:ascii="Arial" w:hAnsi="Arial" w:cs="Arial"/>
              </w:rPr>
            </w:pPr>
            <w:r>
              <w:rPr>
                <w:rFonts w:ascii="Arial" w:hAnsi="Arial" w:cs="Arial"/>
              </w:rPr>
              <w:t>Regard</w:t>
            </w:r>
          </w:p>
          <w:p w14:paraId="0902ADFE" w14:textId="77777777" w:rsidR="003E4947" w:rsidRDefault="003E4947">
            <w:pPr>
              <w:pStyle w:val="HTMLPreformatted"/>
              <w:rPr>
                <w:rFonts w:ascii="Arial" w:hAnsi="Arial" w:cs="Arial"/>
              </w:rPr>
            </w:pPr>
            <w:proofErr w:type="spellStart"/>
            <w:r>
              <w:rPr>
                <w:rFonts w:ascii="Arial" w:hAnsi="Arial" w:cs="Arial"/>
              </w:rPr>
              <w:t>Madiha</w:t>
            </w:r>
            <w:proofErr w:type="spellEnd"/>
            <w:r>
              <w:rPr>
                <w:rFonts w:ascii="Arial" w:hAnsi="Arial" w:cs="Arial"/>
              </w:rPr>
              <w:t xml:space="preserve"> Saeed</w:t>
            </w:r>
          </w:p>
          <w:p w14:paraId="46D9A4C4" w14:textId="77777777" w:rsidR="003E4947" w:rsidRDefault="003E4947">
            <w:pPr>
              <w:pStyle w:val="HTMLPreformatted"/>
              <w:rPr>
                <w:rFonts w:ascii="Arial" w:hAnsi="Arial" w:cs="Arial"/>
              </w:rPr>
            </w:pPr>
            <w:r>
              <w:rPr>
                <w:rFonts w:ascii="Arial" w:hAnsi="Arial" w:cs="Arial"/>
              </w:rPr>
              <w:t>Academic Editor</w:t>
            </w:r>
          </w:p>
          <w:p w14:paraId="2692D596" w14:textId="77777777" w:rsidR="003E4947" w:rsidRDefault="003E4947">
            <w:pPr>
              <w:pStyle w:val="HTMLPreformatted"/>
            </w:pPr>
            <w:r>
              <w:rPr>
                <w:rFonts w:ascii="Arial" w:hAnsi="Arial" w:cs="Arial"/>
              </w:rPr>
              <w:t>Pakistan Journal of Biological Sciences</w:t>
            </w:r>
          </w:p>
        </w:tc>
      </w:tr>
    </w:tbl>
    <w:p w14:paraId="24865634" w14:textId="512D09BE" w:rsidR="003E4947" w:rsidRDefault="003E4947"/>
    <w:p w14:paraId="47DBA786" w14:textId="7BF1C049" w:rsidR="003E4947" w:rsidRDefault="003E4947"/>
    <w:p w14:paraId="046ABA9E" w14:textId="0D85E9E3" w:rsidR="003E4947" w:rsidRDefault="003E4947"/>
    <w:p w14:paraId="656A5C90" w14:textId="3C6DFBDF" w:rsidR="003E4947" w:rsidRDefault="003E4947"/>
    <w:p w14:paraId="626461A4" w14:textId="77777777" w:rsidR="003E4947" w:rsidRDefault="003E4947"/>
    <w:p w14:paraId="06BC658C" w14:textId="0490554C" w:rsidR="003E4947" w:rsidRDefault="003E4947"/>
    <w:p w14:paraId="445D527E" w14:textId="77777777" w:rsidR="00E85910" w:rsidRDefault="00E85910" w:rsidP="003E4947"/>
    <w:p w14:paraId="3488EB79" w14:textId="1A2CD112" w:rsidR="003E4947" w:rsidRDefault="003E4947" w:rsidP="003E4947">
      <w:r>
        <w:lastRenderedPageBreak/>
        <w:t>Dear PJBS Academic Editor,</w:t>
      </w:r>
    </w:p>
    <w:p w14:paraId="03BE3D81" w14:textId="77777777" w:rsidR="003E4947" w:rsidRDefault="003E4947" w:rsidP="003E4947"/>
    <w:p w14:paraId="344A2859" w14:textId="77777777" w:rsidR="003E4947" w:rsidRDefault="003E4947" w:rsidP="003E4947">
      <w:r>
        <w:t>Enclosed we submit revised manuscript 85928-PJBS-ANSI. We also submit list of revised items in cover letter.</w:t>
      </w:r>
    </w:p>
    <w:p w14:paraId="1BFAB7CD" w14:textId="77777777" w:rsidR="003E4947" w:rsidRDefault="003E4947" w:rsidP="003E4947">
      <w:r>
        <w:br w:type="textWrapping" w:clear="all"/>
      </w:r>
    </w:p>
    <w:p w14:paraId="7C69E24D" w14:textId="77777777" w:rsidR="003E4947" w:rsidRDefault="003E4947" w:rsidP="003E4947"/>
    <w:p w14:paraId="051B91F9" w14:textId="77777777" w:rsidR="003E4947" w:rsidRDefault="003E4947" w:rsidP="003E4947"/>
    <w:p w14:paraId="0DBBA373" w14:textId="77777777" w:rsidR="003E4947" w:rsidRDefault="003E4947" w:rsidP="003E4947">
      <w:r>
        <w:rPr>
          <w:sz w:val="19"/>
          <w:szCs w:val="19"/>
        </w:rPr>
        <w:t>Regards,</w:t>
      </w:r>
    </w:p>
    <w:p w14:paraId="727A29C6" w14:textId="77777777" w:rsidR="003E4947" w:rsidRDefault="003E4947" w:rsidP="003E4947"/>
    <w:p w14:paraId="53A17735" w14:textId="77777777" w:rsidR="003E4947" w:rsidRDefault="003E4947" w:rsidP="003E4947">
      <w:r>
        <w:rPr>
          <w:b/>
          <w:bCs/>
        </w:rPr>
        <w:t>Prof. Dr. Ir. Khalil, M.Sc.</w:t>
      </w:r>
    </w:p>
    <w:p w14:paraId="746703D8" w14:textId="77777777" w:rsidR="003E4947" w:rsidRDefault="003E4947" w:rsidP="003E4947"/>
    <w:p w14:paraId="2F0B5C46" w14:textId="77777777" w:rsidR="003E4947" w:rsidRDefault="003E4947" w:rsidP="003E4947">
      <w:pPr>
        <w:rPr>
          <w:sz w:val="19"/>
          <w:szCs w:val="19"/>
        </w:rPr>
      </w:pPr>
      <w:r>
        <w:rPr>
          <w:sz w:val="19"/>
          <w:szCs w:val="19"/>
        </w:rPr>
        <w:t>Department of Animal Nutrition &amp; Feed Technology</w:t>
      </w:r>
    </w:p>
    <w:p w14:paraId="61DFA4FF" w14:textId="77777777" w:rsidR="003E4947" w:rsidRDefault="003E4947" w:rsidP="003E4947">
      <w:pPr>
        <w:rPr>
          <w:sz w:val="19"/>
          <w:szCs w:val="19"/>
        </w:rPr>
      </w:pPr>
      <w:r>
        <w:rPr>
          <w:sz w:val="19"/>
          <w:szCs w:val="19"/>
        </w:rPr>
        <w:t xml:space="preserve">Faculty of Animal Science, </w:t>
      </w:r>
      <w:proofErr w:type="spellStart"/>
      <w:r>
        <w:rPr>
          <w:sz w:val="19"/>
          <w:szCs w:val="19"/>
        </w:rPr>
        <w:t>Andalas</w:t>
      </w:r>
      <w:proofErr w:type="spellEnd"/>
      <w:r>
        <w:rPr>
          <w:sz w:val="19"/>
          <w:szCs w:val="19"/>
        </w:rPr>
        <w:t xml:space="preserve"> University</w:t>
      </w:r>
    </w:p>
    <w:p w14:paraId="5BC9B3FC" w14:textId="77777777" w:rsidR="003E4947" w:rsidRDefault="003E4947" w:rsidP="003E4947">
      <w:pPr>
        <w:rPr>
          <w:sz w:val="19"/>
          <w:szCs w:val="19"/>
        </w:rPr>
      </w:pPr>
      <w:r>
        <w:rPr>
          <w:sz w:val="19"/>
          <w:szCs w:val="19"/>
        </w:rPr>
        <w:t xml:space="preserve">Campus II </w:t>
      </w:r>
      <w:proofErr w:type="spellStart"/>
      <w:r>
        <w:rPr>
          <w:sz w:val="19"/>
          <w:szCs w:val="19"/>
        </w:rPr>
        <w:t>Payakumbuh</w:t>
      </w:r>
      <w:proofErr w:type="spellEnd"/>
    </w:p>
    <w:p w14:paraId="640AB338" w14:textId="77777777" w:rsidR="003E4947" w:rsidRDefault="003E4947" w:rsidP="003E4947">
      <w:pPr>
        <w:rPr>
          <w:sz w:val="19"/>
          <w:szCs w:val="19"/>
        </w:rPr>
      </w:pPr>
      <w:r>
        <w:rPr>
          <w:sz w:val="19"/>
          <w:szCs w:val="19"/>
        </w:rPr>
        <w:t xml:space="preserve">Jl. </w:t>
      </w:r>
      <w:proofErr w:type="spellStart"/>
      <w:r>
        <w:rPr>
          <w:sz w:val="19"/>
          <w:szCs w:val="19"/>
        </w:rPr>
        <w:t>Rasuna</w:t>
      </w:r>
      <w:proofErr w:type="spellEnd"/>
      <w:r>
        <w:rPr>
          <w:sz w:val="19"/>
          <w:szCs w:val="19"/>
        </w:rPr>
        <w:t xml:space="preserve"> Said, </w:t>
      </w:r>
      <w:proofErr w:type="spellStart"/>
      <w:r>
        <w:rPr>
          <w:sz w:val="19"/>
          <w:szCs w:val="19"/>
        </w:rPr>
        <w:t>Kelurahan</w:t>
      </w:r>
      <w:proofErr w:type="spellEnd"/>
      <w:r>
        <w:rPr>
          <w:sz w:val="19"/>
          <w:szCs w:val="19"/>
        </w:rPr>
        <w:t xml:space="preserve"> </w:t>
      </w:r>
      <w:proofErr w:type="spellStart"/>
      <w:r>
        <w:rPr>
          <w:sz w:val="19"/>
          <w:szCs w:val="19"/>
        </w:rPr>
        <w:t>Kubu</w:t>
      </w:r>
      <w:proofErr w:type="spellEnd"/>
      <w:r>
        <w:rPr>
          <w:sz w:val="19"/>
          <w:szCs w:val="19"/>
        </w:rPr>
        <w:t xml:space="preserve"> </w:t>
      </w:r>
      <w:proofErr w:type="spellStart"/>
      <w:r>
        <w:rPr>
          <w:sz w:val="19"/>
          <w:szCs w:val="19"/>
        </w:rPr>
        <w:t>Gadang</w:t>
      </w:r>
      <w:proofErr w:type="spellEnd"/>
    </w:p>
    <w:p w14:paraId="098A6209" w14:textId="77777777" w:rsidR="003E4947" w:rsidRDefault="003E4947" w:rsidP="003E4947">
      <w:pPr>
        <w:rPr>
          <w:sz w:val="19"/>
          <w:szCs w:val="19"/>
        </w:rPr>
      </w:pPr>
      <w:proofErr w:type="spellStart"/>
      <w:r>
        <w:rPr>
          <w:sz w:val="19"/>
          <w:szCs w:val="19"/>
        </w:rPr>
        <w:t>Payakumbuh</w:t>
      </w:r>
      <w:proofErr w:type="spellEnd"/>
      <w:r>
        <w:rPr>
          <w:sz w:val="19"/>
          <w:szCs w:val="19"/>
        </w:rPr>
        <w:t>, West Sumatra, Indonesia</w:t>
      </w:r>
    </w:p>
    <w:p w14:paraId="1CDF9BF5" w14:textId="77777777" w:rsidR="003E4947" w:rsidRDefault="003E4947" w:rsidP="003E4947">
      <w:pPr>
        <w:rPr>
          <w:sz w:val="19"/>
          <w:szCs w:val="19"/>
        </w:rPr>
      </w:pPr>
    </w:p>
    <w:p w14:paraId="496ED1AE" w14:textId="77777777" w:rsidR="003E4947" w:rsidRDefault="003E4947" w:rsidP="003E4947">
      <w:r>
        <w:rPr>
          <w:b/>
          <w:bCs/>
        </w:rPr>
        <w:t>Phone:</w:t>
      </w:r>
      <w:r>
        <w:t xml:space="preserve"> +62 752-90461</w:t>
      </w:r>
    </w:p>
    <w:p w14:paraId="3B6EEB95" w14:textId="77777777" w:rsidR="003E4947" w:rsidRDefault="003E4947" w:rsidP="003E4947">
      <w:r>
        <w:rPr>
          <w:b/>
          <w:bCs/>
        </w:rPr>
        <w:t>Mobile</w:t>
      </w:r>
      <w:r>
        <w:t>: +62 8126611691</w:t>
      </w:r>
    </w:p>
    <w:p w14:paraId="29509822" w14:textId="77777777" w:rsidR="003E4947" w:rsidRDefault="003E4947" w:rsidP="003E4947">
      <w:r>
        <w:rPr>
          <w:b/>
          <w:bCs/>
        </w:rPr>
        <w:t>Email</w:t>
      </w:r>
      <w:r>
        <w:t xml:space="preserve">: </w:t>
      </w:r>
      <w:hyperlink r:id="rId21" w:tgtFrame="_blank" w:history="1">
        <w:r>
          <w:rPr>
            <w:rStyle w:val="Hyperlink"/>
          </w:rPr>
          <w:t>khalil@faterna.unand.ac.id</w:t>
        </w:r>
      </w:hyperlink>
    </w:p>
    <w:p w14:paraId="13E92480" w14:textId="77777777" w:rsidR="003E4947" w:rsidRDefault="003E4947" w:rsidP="003E4947"/>
    <w:p w14:paraId="7229F54C" w14:textId="77777777" w:rsidR="003E4947" w:rsidRDefault="003E4947" w:rsidP="003E4947">
      <w:r>
        <w:t xml:space="preserve">On Thu, Aug 31, </w:t>
      </w:r>
      <w:proofErr w:type="gramStart"/>
      <w:r>
        <w:t>2017</w:t>
      </w:r>
      <w:proofErr w:type="gramEnd"/>
      <w:r>
        <w:t xml:space="preserve"> at 1:35 PM, Science Alert &lt;</w:t>
      </w:r>
      <w:hyperlink r:id="rId22" w:tgtFrame="_blank" w:history="1">
        <w:r>
          <w:rPr>
            <w:rStyle w:val="Hyperlink"/>
          </w:rPr>
          <w:t>support@scialert.com</w:t>
        </w:r>
      </w:hyperlink>
      <w:r>
        <w:t>&gt; wrote:</w:t>
      </w:r>
    </w:p>
    <w:tbl>
      <w:tblPr>
        <w:tblW w:w="9750" w:type="dxa"/>
        <w:tblCellSpacing w:w="15" w:type="dxa"/>
        <w:tblCellMar>
          <w:top w:w="30" w:type="dxa"/>
          <w:left w:w="30" w:type="dxa"/>
          <w:bottom w:w="30" w:type="dxa"/>
          <w:right w:w="30" w:type="dxa"/>
        </w:tblCellMar>
        <w:tblLook w:val="04A0" w:firstRow="1" w:lastRow="0" w:firstColumn="1" w:lastColumn="0" w:noHBand="0" w:noVBand="1"/>
      </w:tblPr>
      <w:tblGrid>
        <w:gridCol w:w="9750"/>
      </w:tblGrid>
      <w:tr w:rsidR="003E4947" w14:paraId="4490A409" w14:textId="77777777" w:rsidTr="003E4947">
        <w:trPr>
          <w:tblCellSpacing w:w="15" w:type="dxa"/>
        </w:trPr>
        <w:tc>
          <w:tcPr>
            <w:tcW w:w="9450" w:type="dxa"/>
            <w:vAlign w:val="center"/>
          </w:tcPr>
          <w:p w14:paraId="65929CA7" w14:textId="5CB4ABB9" w:rsidR="003E4947" w:rsidRDefault="003E4947">
            <w:pPr>
              <w:pStyle w:val="HTMLPreformatted"/>
            </w:pPr>
          </w:p>
        </w:tc>
      </w:tr>
    </w:tbl>
    <w:p w14:paraId="3025093F" w14:textId="4002C34B" w:rsidR="003E4947" w:rsidRDefault="003E4947"/>
    <w:p w14:paraId="450AF19B" w14:textId="4FE3AD96" w:rsidR="003E4947" w:rsidRDefault="003E4947"/>
    <w:p w14:paraId="6C872B02" w14:textId="1889CB90" w:rsidR="003E4947" w:rsidRDefault="003E4947"/>
    <w:p w14:paraId="79531313" w14:textId="030FAFD9" w:rsidR="003E4947" w:rsidRDefault="003E4947"/>
    <w:p w14:paraId="0BD9D9B3" w14:textId="3F814E8B" w:rsidR="003E4947" w:rsidRDefault="003E4947"/>
    <w:p w14:paraId="5EAF02E7" w14:textId="7B0F2F5B" w:rsidR="003E4947" w:rsidRDefault="003E4947"/>
    <w:p w14:paraId="1098B54A" w14:textId="4D6F9BD8" w:rsidR="003E4947" w:rsidRDefault="003E4947"/>
    <w:p w14:paraId="4DBA7DA4" w14:textId="0672E40F" w:rsidR="003E4947" w:rsidRDefault="003E4947"/>
    <w:p w14:paraId="00A3C103" w14:textId="25302DFD" w:rsidR="003E4947" w:rsidRDefault="003E4947"/>
    <w:p w14:paraId="44610898" w14:textId="599391B6" w:rsidR="003E4947" w:rsidRDefault="003E4947"/>
    <w:p w14:paraId="0D49D73A" w14:textId="64D272F5" w:rsidR="003E4947" w:rsidRDefault="003E4947"/>
    <w:p w14:paraId="78910541" w14:textId="6E839029" w:rsidR="003E4947" w:rsidRDefault="003E4947"/>
    <w:p w14:paraId="483E7758" w14:textId="1F754DF4" w:rsidR="003E4947" w:rsidRDefault="003E4947"/>
    <w:p w14:paraId="723C3B17" w14:textId="0BB3DD11" w:rsidR="003E4947" w:rsidRDefault="003E4947"/>
    <w:p w14:paraId="0E348475" w14:textId="0FCA4796" w:rsidR="003E4947" w:rsidRDefault="003E4947"/>
    <w:p w14:paraId="5E28F91E" w14:textId="64E9D381" w:rsidR="003E4947" w:rsidRDefault="003E4947"/>
    <w:p w14:paraId="7963F35F" w14:textId="0A7C78DA" w:rsidR="003E4947" w:rsidRDefault="003E4947"/>
    <w:p w14:paraId="6435080D" w14:textId="6182D827" w:rsidR="003E4947" w:rsidRDefault="003E4947"/>
    <w:p w14:paraId="73AB2C8D" w14:textId="08D91C01" w:rsidR="003E4947" w:rsidRDefault="003E4947"/>
    <w:p w14:paraId="0C1412BB" w14:textId="791F4488" w:rsidR="003E4947" w:rsidRDefault="003E4947"/>
    <w:p w14:paraId="3F9502E0" w14:textId="529C33C0" w:rsidR="003E4947" w:rsidRDefault="003E4947"/>
    <w:p w14:paraId="4D7A2790" w14:textId="624C9ED8" w:rsidR="003E4947" w:rsidRDefault="003E4947"/>
    <w:p w14:paraId="3076B503" w14:textId="550B072F" w:rsidR="003E4947" w:rsidRDefault="003E4947"/>
    <w:p w14:paraId="231F80C6" w14:textId="0A9BF896" w:rsidR="003E4947" w:rsidRDefault="003E4947"/>
    <w:p w14:paraId="1C9C3F01" w14:textId="3129B8CB" w:rsidR="003E4947" w:rsidRDefault="003E4947"/>
    <w:p w14:paraId="28A31CC3" w14:textId="738FBC72" w:rsidR="003E4947" w:rsidRDefault="003E4947">
      <w:r>
        <w:rPr>
          <w:noProof/>
        </w:rPr>
        <w:lastRenderedPageBreak/>
        <w:drawing>
          <wp:inline distT="0" distB="0" distL="0" distR="0" wp14:anchorId="6C3D4A89" wp14:editId="5E1205A2">
            <wp:extent cx="8759190" cy="5943600"/>
            <wp:effectExtent l="0" t="0" r="381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3"/>
                    <a:stretch>
                      <a:fillRect/>
                    </a:stretch>
                  </pic:blipFill>
                  <pic:spPr>
                    <a:xfrm>
                      <a:off x="0" y="0"/>
                      <a:ext cx="8759190" cy="5943600"/>
                    </a:xfrm>
                    <a:prstGeom prst="rect">
                      <a:avLst/>
                    </a:prstGeom>
                  </pic:spPr>
                </pic:pic>
              </a:graphicData>
            </a:graphic>
          </wp:inline>
        </w:drawing>
      </w:r>
    </w:p>
    <w:p w14:paraId="6EA1F8D9" w14:textId="57AF3BBF" w:rsidR="003E4947" w:rsidRDefault="003E4947"/>
    <w:p w14:paraId="78940346" w14:textId="614E7C0E" w:rsidR="00B7534F" w:rsidRDefault="00B7534F"/>
    <w:p w14:paraId="1AFA0705" w14:textId="77777777" w:rsidR="00B7534F" w:rsidRDefault="00B7534F"/>
    <w:p w14:paraId="5C47BECE" w14:textId="04EC0DCE" w:rsidR="00B7534F" w:rsidRDefault="00B7534F" w:rsidP="00AC7136">
      <w:pPr>
        <w:jc w:val="center"/>
      </w:pPr>
      <w:r>
        <w:rPr>
          <w:noProof/>
        </w:rPr>
        <w:drawing>
          <wp:inline distT="0" distB="0" distL="0" distR="0" wp14:anchorId="7AF72C98" wp14:editId="660FA7B6">
            <wp:extent cx="8202295" cy="4815840"/>
            <wp:effectExtent l="0" t="0" r="8255"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24"/>
                    <a:stretch>
                      <a:fillRect/>
                    </a:stretch>
                  </pic:blipFill>
                  <pic:spPr>
                    <a:xfrm>
                      <a:off x="0" y="0"/>
                      <a:ext cx="8206736" cy="4818447"/>
                    </a:xfrm>
                    <a:prstGeom prst="rect">
                      <a:avLst/>
                    </a:prstGeom>
                  </pic:spPr>
                </pic:pic>
              </a:graphicData>
            </a:graphic>
          </wp:inline>
        </w:drawing>
      </w:r>
    </w:p>
    <w:p w14:paraId="6EDA5A25" w14:textId="273F8E13" w:rsidR="00B7534F" w:rsidRDefault="00B7534F"/>
    <w:p w14:paraId="4C3A2D9E" w14:textId="6EF4E182" w:rsidR="00B7534F" w:rsidRDefault="00B7534F"/>
    <w:p w14:paraId="437C33A2" w14:textId="0ED5ADFD" w:rsidR="00B7534F" w:rsidRDefault="00B7534F"/>
    <w:p w14:paraId="5B5DCDF1" w14:textId="77777777" w:rsidR="00B7534F" w:rsidRDefault="00B7534F" w:rsidP="00B7534F">
      <w:r>
        <w:t>Dear PJBS Academic Editor,</w:t>
      </w:r>
    </w:p>
    <w:p w14:paraId="38B286DE" w14:textId="77777777" w:rsidR="00B7534F" w:rsidRDefault="00B7534F" w:rsidP="00B7534F"/>
    <w:p w14:paraId="33ECD734" w14:textId="77777777" w:rsidR="00B7534F" w:rsidRDefault="00B7534F" w:rsidP="00B7534F">
      <w:r>
        <w:t>Enclosed we submit revised manuscript 85928-PJBS-ANSI. We also submit list of revised items in cover letter.</w:t>
      </w:r>
    </w:p>
    <w:p w14:paraId="2008B697" w14:textId="77777777" w:rsidR="00B7534F" w:rsidRDefault="00B7534F" w:rsidP="00B7534F">
      <w:r>
        <w:br w:type="textWrapping" w:clear="all"/>
      </w:r>
    </w:p>
    <w:p w14:paraId="09518A63" w14:textId="77777777" w:rsidR="00B7534F" w:rsidRDefault="00B7534F" w:rsidP="00B7534F"/>
    <w:p w14:paraId="1836AF0A" w14:textId="77777777" w:rsidR="00B7534F" w:rsidRDefault="00B7534F" w:rsidP="00B7534F"/>
    <w:p w14:paraId="04E5D985" w14:textId="77777777" w:rsidR="00B7534F" w:rsidRDefault="00B7534F" w:rsidP="00B7534F">
      <w:r>
        <w:rPr>
          <w:sz w:val="19"/>
          <w:szCs w:val="19"/>
        </w:rPr>
        <w:t>Regards,</w:t>
      </w:r>
    </w:p>
    <w:p w14:paraId="00D6705A" w14:textId="77777777" w:rsidR="00B7534F" w:rsidRDefault="00B7534F" w:rsidP="00B7534F"/>
    <w:p w14:paraId="3DA0E68A" w14:textId="77777777" w:rsidR="00B7534F" w:rsidRDefault="00B7534F" w:rsidP="00B7534F">
      <w:r>
        <w:rPr>
          <w:b/>
          <w:bCs/>
        </w:rPr>
        <w:t>Prof. Dr. Ir. Khalil, M.Sc.</w:t>
      </w:r>
    </w:p>
    <w:p w14:paraId="60B91EAA" w14:textId="77777777" w:rsidR="00B7534F" w:rsidRDefault="00B7534F" w:rsidP="00B7534F"/>
    <w:p w14:paraId="38DA3F98" w14:textId="77777777" w:rsidR="00B7534F" w:rsidRDefault="00B7534F" w:rsidP="00B7534F">
      <w:pPr>
        <w:rPr>
          <w:sz w:val="19"/>
          <w:szCs w:val="19"/>
        </w:rPr>
      </w:pPr>
      <w:r>
        <w:rPr>
          <w:sz w:val="19"/>
          <w:szCs w:val="19"/>
        </w:rPr>
        <w:t>Department of Animal Nutrition &amp; Feed Technology</w:t>
      </w:r>
    </w:p>
    <w:p w14:paraId="27C669E9" w14:textId="77777777" w:rsidR="00B7534F" w:rsidRDefault="00B7534F" w:rsidP="00B7534F">
      <w:pPr>
        <w:rPr>
          <w:sz w:val="19"/>
          <w:szCs w:val="19"/>
        </w:rPr>
      </w:pPr>
      <w:r>
        <w:rPr>
          <w:sz w:val="19"/>
          <w:szCs w:val="19"/>
        </w:rPr>
        <w:t xml:space="preserve">Faculty of Animal Science, </w:t>
      </w:r>
      <w:proofErr w:type="spellStart"/>
      <w:r>
        <w:rPr>
          <w:sz w:val="19"/>
          <w:szCs w:val="19"/>
        </w:rPr>
        <w:t>Andalas</w:t>
      </w:r>
      <w:proofErr w:type="spellEnd"/>
      <w:r>
        <w:rPr>
          <w:sz w:val="19"/>
          <w:szCs w:val="19"/>
        </w:rPr>
        <w:t xml:space="preserve"> University</w:t>
      </w:r>
    </w:p>
    <w:p w14:paraId="01D9D243" w14:textId="77777777" w:rsidR="00B7534F" w:rsidRDefault="00B7534F" w:rsidP="00B7534F">
      <w:pPr>
        <w:rPr>
          <w:sz w:val="19"/>
          <w:szCs w:val="19"/>
        </w:rPr>
      </w:pPr>
      <w:r>
        <w:rPr>
          <w:sz w:val="19"/>
          <w:szCs w:val="19"/>
        </w:rPr>
        <w:t xml:space="preserve">Campus II </w:t>
      </w:r>
      <w:proofErr w:type="spellStart"/>
      <w:r>
        <w:rPr>
          <w:sz w:val="19"/>
          <w:szCs w:val="19"/>
        </w:rPr>
        <w:t>Payakumbuh</w:t>
      </w:r>
      <w:proofErr w:type="spellEnd"/>
    </w:p>
    <w:p w14:paraId="1C63F3D0" w14:textId="77777777" w:rsidR="00B7534F" w:rsidRDefault="00B7534F" w:rsidP="00B7534F">
      <w:pPr>
        <w:rPr>
          <w:sz w:val="19"/>
          <w:szCs w:val="19"/>
        </w:rPr>
      </w:pPr>
      <w:r>
        <w:rPr>
          <w:sz w:val="19"/>
          <w:szCs w:val="19"/>
        </w:rPr>
        <w:t xml:space="preserve">Jl. </w:t>
      </w:r>
      <w:proofErr w:type="spellStart"/>
      <w:r>
        <w:rPr>
          <w:sz w:val="19"/>
          <w:szCs w:val="19"/>
        </w:rPr>
        <w:t>Rasuna</w:t>
      </w:r>
      <w:proofErr w:type="spellEnd"/>
      <w:r>
        <w:rPr>
          <w:sz w:val="19"/>
          <w:szCs w:val="19"/>
        </w:rPr>
        <w:t xml:space="preserve"> Said, </w:t>
      </w:r>
      <w:proofErr w:type="spellStart"/>
      <w:r>
        <w:rPr>
          <w:sz w:val="19"/>
          <w:szCs w:val="19"/>
        </w:rPr>
        <w:t>Kelurahan</w:t>
      </w:r>
      <w:proofErr w:type="spellEnd"/>
      <w:r>
        <w:rPr>
          <w:sz w:val="19"/>
          <w:szCs w:val="19"/>
        </w:rPr>
        <w:t xml:space="preserve"> </w:t>
      </w:r>
      <w:proofErr w:type="spellStart"/>
      <w:r>
        <w:rPr>
          <w:sz w:val="19"/>
          <w:szCs w:val="19"/>
        </w:rPr>
        <w:t>Kubu</w:t>
      </w:r>
      <w:proofErr w:type="spellEnd"/>
      <w:r>
        <w:rPr>
          <w:sz w:val="19"/>
          <w:szCs w:val="19"/>
        </w:rPr>
        <w:t xml:space="preserve"> </w:t>
      </w:r>
      <w:proofErr w:type="spellStart"/>
      <w:r>
        <w:rPr>
          <w:sz w:val="19"/>
          <w:szCs w:val="19"/>
        </w:rPr>
        <w:t>Gadang</w:t>
      </w:r>
      <w:proofErr w:type="spellEnd"/>
    </w:p>
    <w:p w14:paraId="418D3121" w14:textId="77777777" w:rsidR="00B7534F" w:rsidRDefault="00B7534F" w:rsidP="00B7534F">
      <w:pPr>
        <w:rPr>
          <w:sz w:val="19"/>
          <w:szCs w:val="19"/>
        </w:rPr>
      </w:pPr>
      <w:proofErr w:type="spellStart"/>
      <w:r>
        <w:rPr>
          <w:sz w:val="19"/>
          <w:szCs w:val="19"/>
        </w:rPr>
        <w:t>Payakumbuh</w:t>
      </w:r>
      <w:proofErr w:type="spellEnd"/>
      <w:r>
        <w:rPr>
          <w:sz w:val="19"/>
          <w:szCs w:val="19"/>
        </w:rPr>
        <w:t>, West Sumatra, Indonesia</w:t>
      </w:r>
    </w:p>
    <w:p w14:paraId="60A2A32A" w14:textId="77777777" w:rsidR="00B7534F" w:rsidRDefault="00B7534F" w:rsidP="00B7534F">
      <w:pPr>
        <w:rPr>
          <w:sz w:val="19"/>
          <w:szCs w:val="19"/>
        </w:rPr>
      </w:pPr>
    </w:p>
    <w:p w14:paraId="5A5A7CD7" w14:textId="77777777" w:rsidR="00B7534F" w:rsidRDefault="00B7534F" w:rsidP="00B7534F">
      <w:r>
        <w:rPr>
          <w:b/>
          <w:bCs/>
        </w:rPr>
        <w:t>Phone:</w:t>
      </w:r>
      <w:r>
        <w:t xml:space="preserve"> +62 752-90461</w:t>
      </w:r>
    </w:p>
    <w:p w14:paraId="5C74243D" w14:textId="77777777" w:rsidR="00B7534F" w:rsidRDefault="00B7534F" w:rsidP="00B7534F">
      <w:r>
        <w:rPr>
          <w:b/>
          <w:bCs/>
        </w:rPr>
        <w:t>Mobile</w:t>
      </w:r>
      <w:r>
        <w:t>: +62 8126611691</w:t>
      </w:r>
    </w:p>
    <w:p w14:paraId="6E9F13B8" w14:textId="77777777" w:rsidR="00B7534F" w:rsidRDefault="00B7534F" w:rsidP="00B7534F">
      <w:r>
        <w:rPr>
          <w:b/>
          <w:bCs/>
        </w:rPr>
        <w:t>Email</w:t>
      </w:r>
      <w:r>
        <w:t xml:space="preserve">: </w:t>
      </w:r>
      <w:hyperlink r:id="rId25" w:tgtFrame="_blank" w:history="1">
        <w:r>
          <w:rPr>
            <w:rStyle w:val="Hyperlink"/>
          </w:rPr>
          <w:t>khalil@faterna.unand.ac.id</w:t>
        </w:r>
      </w:hyperlink>
    </w:p>
    <w:p w14:paraId="67C478B2" w14:textId="77777777" w:rsidR="00B7534F" w:rsidRDefault="00B7534F" w:rsidP="00B7534F"/>
    <w:p w14:paraId="7757326E" w14:textId="77777777" w:rsidR="00B7534F" w:rsidRDefault="00B7534F" w:rsidP="00B7534F">
      <w:r>
        <w:t xml:space="preserve">On Thu, Aug 31, </w:t>
      </w:r>
      <w:proofErr w:type="gramStart"/>
      <w:r>
        <w:t>2017</w:t>
      </w:r>
      <w:proofErr w:type="gramEnd"/>
      <w:r>
        <w:t xml:space="preserve"> at 1:35 PM, Science Alert &lt;</w:t>
      </w:r>
      <w:hyperlink r:id="rId26" w:tgtFrame="_blank" w:history="1">
        <w:r>
          <w:rPr>
            <w:rStyle w:val="Hyperlink"/>
          </w:rPr>
          <w:t>support@scialert.com</w:t>
        </w:r>
      </w:hyperlink>
      <w:r>
        <w:t>&gt; wrote:</w:t>
      </w:r>
    </w:p>
    <w:tbl>
      <w:tblPr>
        <w:tblW w:w="9750" w:type="dxa"/>
        <w:tblCellSpacing w:w="15" w:type="dxa"/>
        <w:tblCellMar>
          <w:top w:w="30" w:type="dxa"/>
          <w:left w:w="30" w:type="dxa"/>
          <w:bottom w:w="30" w:type="dxa"/>
          <w:right w:w="30" w:type="dxa"/>
        </w:tblCellMar>
        <w:tblLook w:val="04A0" w:firstRow="1" w:lastRow="0" w:firstColumn="1" w:lastColumn="0" w:noHBand="0" w:noVBand="1"/>
      </w:tblPr>
      <w:tblGrid>
        <w:gridCol w:w="9750"/>
      </w:tblGrid>
      <w:tr w:rsidR="00B7534F" w14:paraId="42FB845E" w14:textId="77777777" w:rsidTr="00B7534F">
        <w:trPr>
          <w:tblCellSpacing w:w="15" w:type="dxa"/>
        </w:trPr>
        <w:tc>
          <w:tcPr>
            <w:tcW w:w="9450" w:type="dxa"/>
            <w:vAlign w:val="center"/>
          </w:tcPr>
          <w:p w14:paraId="6736AA22" w14:textId="77777777" w:rsidR="00B7534F" w:rsidRDefault="00B7534F">
            <w:pPr>
              <w:pStyle w:val="HTMLPreformatted"/>
              <w:rPr>
                <w:rFonts w:ascii="Arial" w:hAnsi="Arial" w:cs="Arial"/>
              </w:rPr>
            </w:pPr>
            <w:r>
              <w:rPr>
                <w:rFonts w:ascii="Arial" w:hAnsi="Arial" w:cs="Arial"/>
              </w:rPr>
              <w:t>Dear Khalil Abdullah</w:t>
            </w:r>
          </w:p>
          <w:p w14:paraId="3729C414" w14:textId="77777777" w:rsidR="00B7534F" w:rsidRDefault="00B7534F">
            <w:pPr>
              <w:pStyle w:val="HTMLPreformatted"/>
              <w:rPr>
                <w:rFonts w:ascii="Arial" w:hAnsi="Arial" w:cs="Arial"/>
              </w:rPr>
            </w:pPr>
          </w:p>
          <w:p w14:paraId="5853F20E" w14:textId="77777777" w:rsidR="00B7534F" w:rsidRDefault="00B7534F">
            <w:pPr>
              <w:pStyle w:val="HTMLPreformatted"/>
              <w:rPr>
                <w:rFonts w:ascii="Arial" w:hAnsi="Arial" w:cs="Arial"/>
              </w:rPr>
            </w:pPr>
            <w:r>
              <w:rPr>
                <w:rFonts w:ascii="Arial" w:hAnsi="Arial" w:cs="Arial"/>
              </w:rPr>
              <w:t xml:space="preserve">This is with regard to your submitted manuscript, 85928-PJBS-ANSI, titled Hematological and Mineral Profiles in Relation to Reproductive Failure of Exotic Breed Cattle Raised at Small Farms in </w:t>
            </w:r>
            <w:proofErr w:type="spellStart"/>
            <w:r>
              <w:rPr>
                <w:rFonts w:ascii="Arial" w:hAnsi="Arial" w:cs="Arial"/>
              </w:rPr>
              <w:t>Payakumbuh</w:t>
            </w:r>
            <w:proofErr w:type="spellEnd"/>
            <w:r>
              <w:rPr>
                <w:rFonts w:ascii="Arial" w:hAnsi="Arial" w:cs="Arial"/>
              </w:rPr>
              <w:t xml:space="preserve"> of West Sumatra, Indonesia, submitted to Pakistan Journal of Biological Sciences on July 13, </w:t>
            </w:r>
            <w:proofErr w:type="gramStart"/>
            <w:r>
              <w:rPr>
                <w:rFonts w:ascii="Arial" w:hAnsi="Arial" w:cs="Arial"/>
              </w:rPr>
              <w:t>2017</w:t>
            </w:r>
            <w:proofErr w:type="gramEnd"/>
            <w:r>
              <w:rPr>
                <w:rFonts w:ascii="Arial" w:hAnsi="Arial" w:cs="Arial"/>
              </w:rPr>
              <w:t xml:space="preserve"> for consideration as a Research Article.</w:t>
            </w:r>
          </w:p>
          <w:p w14:paraId="2779E52B" w14:textId="77777777" w:rsidR="00B7534F" w:rsidRDefault="00B7534F">
            <w:pPr>
              <w:pStyle w:val="HTMLPreformatted"/>
              <w:rPr>
                <w:rFonts w:ascii="Arial" w:hAnsi="Arial" w:cs="Arial"/>
              </w:rPr>
            </w:pPr>
          </w:p>
          <w:p w14:paraId="0A59738C" w14:textId="77777777" w:rsidR="00B7534F" w:rsidRDefault="00B7534F">
            <w:pPr>
              <w:pStyle w:val="HTMLPreformatted"/>
              <w:rPr>
                <w:rFonts w:ascii="Arial" w:hAnsi="Arial" w:cs="Arial"/>
              </w:rPr>
            </w:pPr>
            <w:r>
              <w:rPr>
                <w:rFonts w:ascii="Arial" w:hAnsi="Arial" w:cs="Arial"/>
              </w:rPr>
              <w:t xml:space="preserve">The article has been accepted for publication after revision. A Peer Review report is available online and corresponding author can access this report after </w:t>
            </w:r>
            <w:proofErr w:type="gramStart"/>
            <w:r>
              <w:rPr>
                <w:rFonts w:ascii="Arial" w:hAnsi="Arial" w:cs="Arial"/>
              </w:rPr>
              <w:t>log</w:t>
            </w:r>
            <w:proofErr w:type="gramEnd"/>
            <w:r>
              <w:rPr>
                <w:rFonts w:ascii="Arial" w:hAnsi="Arial" w:cs="Arial"/>
              </w:rPr>
              <w:t xml:space="preserve"> in to his/her account. </w:t>
            </w:r>
          </w:p>
          <w:p w14:paraId="24B27BEE" w14:textId="77777777" w:rsidR="00B7534F" w:rsidRDefault="00B7534F">
            <w:pPr>
              <w:pStyle w:val="HTMLPreformatted"/>
              <w:rPr>
                <w:rFonts w:ascii="Arial" w:hAnsi="Arial" w:cs="Arial"/>
              </w:rPr>
            </w:pPr>
          </w:p>
          <w:p w14:paraId="6E492A88" w14:textId="77777777" w:rsidR="00B7534F" w:rsidRDefault="00B7534F">
            <w:pPr>
              <w:pStyle w:val="HTMLPreformatted"/>
              <w:rPr>
                <w:rFonts w:ascii="Arial" w:hAnsi="Arial" w:cs="Arial"/>
              </w:rPr>
            </w:pPr>
            <w:r>
              <w:rPr>
                <w:rFonts w:ascii="Arial" w:hAnsi="Arial" w:cs="Arial"/>
              </w:rPr>
              <w:t xml:space="preserve">It is therefore, requested to please submit revised version of your article urgently for further processing. </w:t>
            </w:r>
          </w:p>
          <w:p w14:paraId="07F191C8" w14:textId="77777777" w:rsidR="00B7534F" w:rsidRDefault="00B7534F">
            <w:pPr>
              <w:pStyle w:val="HTMLPreformatted"/>
              <w:rPr>
                <w:rFonts w:ascii="Arial" w:hAnsi="Arial" w:cs="Arial"/>
              </w:rPr>
            </w:pPr>
          </w:p>
          <w:p w14:paraId="59724832" w14:textId="77777777" w:rsidR="00B7534F" w:rsidRDefault="00B7534F">
            <w:pPr>
              <w:pStyle w:val="HTMLPreformatted"/>
              <w:rPr>
                <w:rFonts w:ascii="Arial" w:hAnsi="Arial" w:cs="Arial"/>
              </w:rPr>
            </w:pPr>
            <w:r>
              <w:rPr>
                <w:rFonts w:ascii="Arial" w:hAnsi="Arial" w:cs="Arial"/>
              </w:rPr>
              <w:lastRenderedPageBreak/>
              <w:t xml:space="preserve">Please let us know when we can expect the revised version of your manuscript. </w:t>
            </w:r>
          </w:p>
          <w:p w14:paraId="10489C41" w14:textId="77777777" w:rsidR="00B7534F" w:rsidRDefault="00B7534F">
            <w:pPr>
              <w:pStyle w:val="HTMLPreformatted"/>
              <w:rPr>
                <w:rFonts w:ascii="Arial" w:hAnsi="Arial" w:cs="Arial"/>
              </w:rPr>
            </w:pPr>
          </w:p>
          <w:p w14:paraId="4C9F2747" w14:textId="77777777" w:rsidR="00B7534F" w:rsidRDefault="00B7534F">
            <w:pPr>
              <w:pStyle w:val="HTMLPreformatted"/>
              <w:rPr>
                <w:rFonts w:ascii="Arial" w:hAnsi="Arial" w:cs="Arial"/>
              </w:rPr>
            </w:pPr>
            <w:r>
              <w:rPr>
                <w:rFonts w:ascii="Arial" w:hAnsi="Arial" w:cs="Arial"/>
              </w:rPr>
              <w:t>We look forward to hearing from you.</w:t>
            </w:r>
          </w:p>
          <w:p w14:paraId="10B2BB71" w14:textId="77777777" w:rsidR="00B7534F" w:rsidRDefault="00B7534F">
            <w:pPr>
              <w:pStyle w:val="HTMLPreformatted"/>
              <w:rPr>
                <w:rFonts w:ascii="Arial" w:hAnsi="Arial" w:cs="Arial"/>
              </w:rPr>
            </w:pPr>
          </w:p>
          <w:p w14:paraId="33CDA010" w14:textId="77777777" w:rsidR="00B7534F" w:rsidRDefault="00B7534F">
            <w:pPr>
              <w:pStyle w:val="HTMLPreformatted"/>
              <w:rPr>
                <w:rFonts w:ascii="Arial" w:hAnsi="Arial" w:cs="Arial"/>
              </w:rPr>
            </w:pPr>
            <w:r>
              <w:rPr>
                <w:rFonts w:ascii="Arial" w:hAnsi="Arial" w:cs="Arial"/>
              </w:rPr>
              <w:t>Regard</w:t>
            </w:r>
          </w:p>
          <w:p w14:paraId="7282609F" w14:textId="77777777" w:rsidR="00B7534F" w:rsidRDefault="00B7534F">
            <w:pPr>
              <w:pStyle w:val="HTMLPreformatted"/>
              <w:rPr>
                <w:rFonts w:ascii="Arial" w:hAnsi="Arial" w:cs="Arial"/>
              </w:rPr>
            </w:pPr>
            <w:proofErr w:type="spellStart"/>
            <w:r>
              <w:rPr>
                <w:rFonts w:ascii="Arial" w:hAnsi="Arial" w:cs="Arial"/>
              </w:rPr>
              <w:t>Madiha</w:t>
            </w:r>
            <w:proofErr w:type="spellEnd"/>
            <w:r>
              <w:rPr>
                <w:rFonts w:ascii="Arial" w:hAnsi="Arial" w:cs="Arial"/>
              </w:rPr>
              <w:t xml:space="preserve"> Saeed</w:t>
            </w:r>
          </w:p>
          <w:p w14:paraId="0EC1B9A9" w14:textId="77777777" w:rsidR="00B7534F" w:rsidRDefault="00B7534F">
            <w:pPr>
              <w:pStyle w:val="HTMLPreformatted"/>
              <w:rPr>
                <w:rFonts w:ascii="Arial" w:hAnsi="Arial" w:cs="Arial"/>
              </w:rPr>
            </w:pPr>
            <w:r>
              <w:rPr>
                <w:rFonts w:ascii="Arial" w:hAnsi="Arial" w:cs="Arial"/>
              </w:rPr>
              <w:t>Academic Editor</w:t>
            </w:r>
          </w:p>
          <w:p w14:paraId="38FC52A6" w14:textId="77777777" w:rsidR="00B7534F" w:rsidRDefault="00B7534F">
            <w:pPr>
              <w:pStyle w:val="HTMLPreformatted"/>
            </w:pPr>
            <w:r>
              <w:rPr>
                <w:rFonts w:ascii="Arial" w:hAnsi="Arial" w:cs="Arial"/>
              </w:rPr>
              <w:t>Pakistan Journal of Biological Sciences</w:t>
            </w:r>
          </w:p>
        </w:tc>
      </w:tr>
    </w:tbl>
    <w:p w14:paraId="3680781C" w14:textId="4611F0BA" w:rsidR="00B7534F" w:rsidRDefault="00B7534F"/>
    <w:p w14:paraId="394CDC99" w14:textId="54B7A8EE" w:rsidR="00B7534F" w:rsidRDefault="00B7534F"/>
    <w:p w14:paraId="24D89A04" w14:textId="54AF1774" w:rsidR="00B7534F" w:rsidRDefault="00B7534F"/>
    <w:p w14:paraId="6962BAC4" w14:textId="22C5156F" w:rsidR="00B7534F" w:rsidRDefault="00B7534F"/>
    <w:p w14:paraId="7DD41777" w14:textId="4C952FC2" w:rsidR="00B7534F" w:rsidRDefault="00B7534F"/>
    <w:p w14:paraId="12560550" w14:textId="2BDCE7A3" w:rsidR="00B7534F" w:rsidRDefault="00B7534F"/>
    <w:p w14:paraId="1E9313D8" w14:textId="70870B46" w:rsidR="00B7534F" w:rsidRDefault="00B7534F"/>
    <w:p w14:paraId="07C87D9C" w14:textId="318782D8" w:rsidR="00B7534F" w:rsidRDefault="00B7534F"/>
    <w:p w14:paraId="36B362A6" w14:textId="34209D6E" w:rsidR="00B7534F" w:rsidRDefault="00B7534F"/>
    <w:p w14:paraId="2E0715B0" w14:textId="4BE3DDF3" w:rsidR="00B7534F" w:rsidRDefault="00B7534F"/>
    <w:p w14:paraId="7FC67E47" w14:textId="7CE7632C" w:rsidR="00B7534F" w:rsidRDefault="00B7534F"/>
    <w:p w14:paraId="53D49914" w14:textId="59C34ADE" w:rsidR="00B7534F" w:rsidRDefault="00B7534F"/>
    <w:p w14:paraId="4B3C3275" w14:textId="78747D68" w:rsidR="00B7534F" w:rsidRDefault="00B7534F"/>
    <w:p w14:paraId="27FC0A39" w14:textId="0B2107E6" w:rsidR="00B7534F" w:rsidRDefault="00B7534F"/>
    <w:p w14:paraId="0D38B835" w14:textId="53FF7ED4" w:rsidR="00B7534F" w:rsidRDefault="00B7534F"/>
    <w:p w14:paraId="0BB15FFD" w14:textId="3B8FDF53" w:rsidR="00B7534F" w:rsidRDefault="00B7534F"/>
    <w:p w14:paraId="56A06A3C" w14:textId="612E7378" w:rsidR="00B7534F" w:rsidRDefault="00B7534F"/>
    <w:p w14:paraId="4E10B1DD" w14:textId="71843B02" w:rsidR="00B7534F" w:rsidRDefault="00B7534F"/>
    <w:p w14:paraId="78D89FC1" w14:textId="29759BD6" w:rsidR="00B7534F" w:rsidRDefault="00B7534F"/>
    <w:p w14:paraId="1FE829CD" w14:textId="135DD9B3" w:rsidR="00B7534F" w:rsidRDefault="00B7534F"/>
    <w:p w14:paraId="1AAAD32F" w14:textId="050D69EC" w:rsidR="00B7534F" w:rsidRDefault="00B7534F"/>
    <w:p w14:paraId="2779CE43" w14:textId="746B5F96" w:rsidR="00594011" w:rsidRDefault="00594011"/>
    <w:p w14:paraId="563EEC3C" w14:textId="46F9A59E" w:rsidR="00594011" w:rsidRDefault="00594011"/>
    <w:p w14:paraId="725386D9" w14:textId="00C8CAA6" w:rsidR="00594011" w:rsidRDefault="00594011"/>
    <w:p w14:paraId="10B2ED53" w14:textId="44647C75" w:rsidR="00594011" w:rsidRDefault="00594011"/>
    <w:p w14:paraId="5E0780C6" w14:textId="01DC1F9C" w:rsidR="00594011" w:rsidRDefault="00594011"/>
    <w:p w14:paraId="75D9F08B" w14:textId="49F03A90" w:rsidR="00594011" w:rsidRDefault="00594011"/>
    <w:p w14:paraId="20038ADE" w14:textId="42F33759" w:rsidR="00594011" w:rsidRDefault="00594011"/>
    <w:p w14:paraId="079F1CDD" w14:textId="4E254D91" w:rsidR="00594011" w:rsidRDefault="00594011"/>
    <w:p w14:paraId="750604FA" w14:textId="40A2DCDF" w:rsidR="00594011" w:rsidRDefault="00594011"/>
    <w:p w14:paraId="4300380B" w14:textId="74BF0B6F" w:rsidR="00594011" w:rsidRDefault="00594011"/>
    <w:p w14:paraId="7ECB95E4" w14:textId="4F868C17" w:rsidR="00594011" w:rsidRDefault="00594011"/>
    <w:p w14:paraId="77B92B1D" w14:textId="6640187E" w:rsidR="00594011" w:rsidRDefault="00594011"/>
    <w:sectPr w:rsidR="00594011" w:rsidSect="00AC7136">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sTCzMDSyNDE0MjdV0lEKTi0uzszPAykwrAUA+EiraSwAAAA="/>
  </w:docVars>
  <w:rsids>
    <w:rsidRoot w:val="003E4947"/>
    <w:rsid w:val="003E4947"/>
    <w:rsid w:val="00460D05"/>
    <w:rsid w:val="00594011"/>
    <w:rsid w:val="00AC7136"/>
    <w:rsid w:val="00B7534F"/>
    <w:rsid w:val="00D839C0"/>
    <w:rsid w:val="00E85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45191"/>
  <w15:chartTrackingRefBased/>
  <w15:docId w15:val="{5984A755-BFF5-4444-AAF2-09D50710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947"/>
    <w:pPr>
      <w:jc w:val="left"/>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E4947"/>
    <w:rPr>
      <w:color w:val="0000FF"/>
      <w:u w:val="single"/>
    </w:rPr>
  </w:style>
  <w:style w:type="paragraph" w:styleId="HTMLPreformatted">
    <w:name w:val="HTML Preformatted"/>
    <w:basedOn w:val="Normal"/>
    <w:link w:val="HTMLPreformattedChar"/>
    <w:uiPriority w:val="99"/>
    <w:semiHidden/>
    <w:unhideWhenUsed/>
    <w:rsid w:val="003E4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E4947"/>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289079">
      <w:bodyDiv w:val="1"/>
      <w:marLeft w:val="0"/>
      <w:marRight w:val="0"/>
      <w:marTop w:val="0"/>
      <w:marBottom w:val="0"/>
      <w:divBdr>
        <w:top w:val="none" w:sz="0" w:space="0" w:color="auto"/>
        <w:left w:val="none" w:sz="0" w:space="0" w:color="auto"/>
        <w:bottom w:val="none" w:sz="0" w:space="0" w:color="auto"/>
        <w:right w:val="none" w:sz="0" w:space="0" w:color="auto"/>
      </w:divBdr>
    </w:div>
    <w:div w:id="757679284">
      <w:bodyDiv w:val="1"/>
      <w:marLeft w:val="0"/>
      <w:marRight w:val="0"/>
      <w:marTop w:val="0"/>
      <w:marBottom w:val="0"/>
      <w:divBdr>
        <w:top w:val="none" w:sz="0" w:space="0" w:color="auto"/>
        <w:left w:val="none" w:sz="0" w:space="0" w:color="auto"/>
        <w:bottom w:val="none" w:sz="0" w:space="0" w:color="auto"/>
        <w:right w:val="none" w:sz="0" w:space="0" w:color="auto"/>
      </w:divBdr>
    </w:div>
    <w:div w:id="150910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tel:+62%20812-6611-691" TargetMode="External"/><Relationship Id="rId26" Type="http://schemas.openxmlformats.org/officeDocument/2006/relationships/hyperlink" Target="mailto:support@scialert.com" TargetMode="External"/><Relationship Id="rId3" Type="http://schemas.openxmlformats.org/officeDocument/2006/relationships/settings" Target="settings.xml"/><Relationship Id="rId21" Type="http://schemas.openxmlformats.org/officeDocument/2006/relationships/hyperlink" Target="mailto:khalil@faterna.unand.ac.id"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tel:+62%20752%2090461" TargetMode="External"/><Relationship Id="rId25" Type="http://schemas.openxmlformats.org/officeDocument/2006/relationships/hyperlink" Target="mailto:khalil@faterna.unand.ac.id" TargetMode="External"/><Relationship Id="rId2" Type="http://schemas.openxmlformats.org/officeDocument/2006/relationships/styles" Target="styles.xml"/><Relationship Id="rId16" Type="http://schemas.openxmlformats.org/officeDocument/2006/relationships/hyperlink" Target="mailto:khalil190560@gmail.com" TargetMode="External"/><Relationship Id="rId20" Type="http://schemas.openxmlformats.org/officeDocument/2006/relationships/hyperlink" Target="mailto:support@scialert.com"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2.png"/><Relationship Id="rId5" Type="http://schemas.openxmlformats.org/officeDocument/2006/relationships/image" Target="media/image1.png"/><Relationship Id="rId15" Type="http://schemas.openxmlformats.org/officeDocument/2006/relationships/hyperlink" Target="mailto:khalil@faterna.unand.ac.id" TargetMode="Externa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mailto:khalil@faterna.unand.ac.id"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mailto:support@scialert.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0E926-E2BC-4D89-8242-84D5B28F3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0</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dc:creator>
  <cp:keywords/>
  <dc:description/>
  <cp:lastModifiedBy>khalil</cp:lastModifiedBy>
  <cp:revision>3</cp:revision>
  <dcterms:created xsi:type="dcterms:W3CDTF">2022-01-20T10:37:00Z</dcterms:created>
  <dcterms:modified xsi:type="dcterms:W3CDTF">2022-01-20T12:32:00Z</dcterms:modified>
</cp:coreProperties>
</file>